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7137C" w14:textId="77777777" w:rsidR="00FF0176" w:rsidRPr="00FF0176" w:rsidRDefault="006B6091" w:rsidP="00FF0176">
      <w:pPr>
        <w:jc w:val="center"/>
        <w:rPr>
          <w:bCs/>
          <w:sz w:val="32"/>
        </w:rPr>
      </w:pPr>
      <w:r w:rsidRPr="00FF0176">
        <w:rPr>
          <w:bCs/>
          <w:sz w:val="32"/>
        </w:rPr>
        <w:t>SIR PADAMPAT SINGHANIA UNIVERSITY</w:t>
      </w:r>
    </w:p>
    <w:p w14:paraId="450D9FEE" w14:textId="77777777" w:rsidR="00FF0176" w:rsidRPr="00FF0176" w:rsidRDefault="006B6091" w:rsidP="00FF0176">
      <w:pPr>
        <w:jc w:val="center"/>
        <w:rPr>
          <w:bCs/>
          <w:sz w:val="32"/>
        </w:rPr>
      </w:pPr>
      <w:r w:rsidRPr="00FF0176">
        <w:rPr>
          <w:rFonts w:ascii="Arial" w:hAnsi="Arial" w:cs="Arial"/>
          <w:bCs/>
          <w:sz w:val="28"/>
          <w:szCs w:val="32"/>
        </w:rPr>
        <w:t xml:space="preserve">Course Structure of 4-Year B. Tech </w:t>
      </w:r>
      <w:proofErr w:type="spellStart"/>
      <w:r w:rsidRPr="00FF0176">
        <w:rPr>
          <w:rFonts w:ascii="Arial" w:hAnsi="Arial" w:cs="Arial"/>
          <w:bCs/>
          <w:sz w:val="28"/>
          <w:szCs w:val="32"/>
        </w:rPr>
        <w:t>Programme</w:t>
      </w:r>
      <w:proofErr w:type="spellEnd"/>
    </w:p>
    <w:p w14:paraId="7DC0F661" w14:textId="42C7B772" w:rsidR="006B6091" w:rsidRPr="00FF0176" w:rsidRDefault="00FF0176" w:rsidP="00FF0176">
      <w:pPr>
        <w:jc w:val="center"/>
        <w:rPr>
          <w:bCs/>
          <w:sz w:val="32"/>
        </w:rPr>
      </w:pPr>
      <w:r w:rsidRPr="00FF0176">
        <w:rPr>
          <w:rFonts w:ascii="Arial" w:hAnsi="Arial" w:cs="Arial"/>
          <w:bCs/>
          <w:sz w:val="28"/>
        </w:rPr>
        <w:t xml:space="preserve">Semester &amp; </w:t>
      </w:r>
      <w:r w:rsidR="006B6091" w:rsidRPr="00FF0176">
        <w:rPr>
          <w:rFonts w:ascii="Arial" w:hAnsi="Arial" w:cs="Arial"/>
          <w:bCs/>
          <w:sz w:val="28"/>
        </w:rPr>
        <w:t xml:space="preserve">Session – </w:t>
      </w:r>
      <w:r w:rsidRPr="00FF0176">
        <w:rPr>
          <w:rFonts w:ascii="Arial" w:hAnsi="Arial" w:cs="Arial"/>
          <w:bCs/>
          <w:sz w:val="28"/>
        </w:rPr>
        <w:t>Even</w:t>
      </w:r>
      <w:r w:rsidR="003935F5" w:rsidRPr="00FF0176">
        <w:rPr>
          <w:rFonts w:ascii="Arial" w:hAnsi="Arial" w:cs="Arial"/>
          <w:bCs/>
          <w:sz w:val="28"/>
        </w:rPr>
        <w:t xml:space="preserve"> Semester </w:t>
      </w:r>
      <w:r w:rsidR="006B6091" w:rsidRPr="00FF0176">
        <w:rPr>
          <w:rFonts w:ascii="Arial" w:hAnsi="Arial" w:cs="Arial"/>
          <w:bCs/>
          <w:sz w:val="28"/>
        </w:rPr>
        <w:t>202</w:t>
      </w:r>
      <w:r w:rsidR="00D50FCD" w:rsidRPr="00FF0176">
        <w:rPr>
          <w:rFonts w:ascii="Arial" w:hAnsi="Arial" w:cs="Arial"/>
          <w:bCs/>
          <w:sz w:val="28"/>
        </w:rPr>
        <w:t>2</w:t>
      </w:r>
      <w:r w:rsidR="006B6091" w:rsidRPr="00FF0176">
        <w:rPr>
          <w:rFonts w:ascii="Arial" w:hAnsi="Arial" w:cs="Arial"/>
          <w:bCs/>
          <w:sz w:val="28"/>
        </w:rPr>
        <w:t>-2</w:t>
      </w:r>
      <w:r w:rsidR="00D50FCD" w:rsidRPr="00FF0176">
        <w:rPr>
          <w:rFonts w:ascii="Arial" w:hAnsi="Arial" w:cs="Arial"/>
          <w:bCs/>
          <w:sz w:val="28"/>
        </w:rPr>
        <w:t>3</w:t>
      </w:r>
    </w:p>
    <w:p w14:paraId="45297E28" w14:textId="02D56BC1" w:rsidR="002C6B16" w:rsidRDefault="002C6B16" w:rsidP="002C6B1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2135F3">
        <w:rPr>
          <w:rFonts w:ascii="Arial" w:hAnsi="Arial" w:cs="Arial"/>
          <w:b/>
          <w:bCs/>
          <w:sz w:val="32"/>
          <w:szCs w:val="32"/>
        </w:rPr>
        <w:t>Department of Civil Engineering</w:t>
      </w:r>
    </w:p>
    <w:p w14:paraId="50938EB3" w14:textId="77777777" w:rsidR="00FF0176" w:rsidRPr="002135F3" w:rsidRDefault="00FF0176" w:rsidP="002C6B16">
      <w:pPr>
        <w:jc w:val="center"/>
        <w:rPr>
          <w:rFonts w:ascii="Arial" w:hAnsi="Arial" w:cs="Arial"/>
          <w:color w:val="000000"/>
          <w:sz w:val="32"/>
          <w:szCs w:val="32"/>
        </w:rPr>
      </w:pPr>
    </w:p>
    <w:p w14:paraId="4F5C60B4" w14:textId="0C0A0DF4" w:rsidR="0007048D" w:rsidRDefault="0007048D" w:rsidP="0007048D">
      <w:pPr>
        <w:rPr>
          <w:rFonts w:ascii="Arial" w:hAnsi="Arial" w:cs="Arial"/>
          <w:b/>
          <w:bCs/>
        </w:rPr>
      </w:pPr>
      <w:r w:rsidRPr="007B29ED">
        <w:rPr>
          <w:rFonts w:ascii="Arial" w:hAnsi="Arial" w:cs="Arial"/>
          <w:b/>
          <w:bCs/>
          <w:sz w:val="28"/>
          <w:szCs w:val="28"/>
        </w:rPr>
        <w:t>Semester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7B29ED">
        <w:rPr>
          <w:rFonts w:ascii="Arial" w:hAnsi="Arial" w:cs="Arial"/>
          <w:b/>
          <w:bCs/>
          <w:sz w:val="28"/>
          <w:szCs w:val="28"/>
        </w:rPr>
        <w:t>-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2C6B16">
        <w:rPr>
          <w:rFonts w:ascii="Arial" w:hAnsi="Arial" w:cs="Arial"/>
          <w:b/>
          <w:bCs/>
          <w:sz w:val="28"/>
          <w:szCs w:val="28"/>
        </w:rPr>
        <w:t>II</w:t>
      </w:r>
      <w:r w:rsidRPr="0080560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(</w:t>
      </w:r>
      <w:r w:rsidR="002C6B16">
        <w:rPr>
          <w:rFonts w:ascii="Arial" w:hAnsi="Arial" w:cs="Arial"/>
          <w:b/>
          <w:bCs/>
          <w:sz w:val="28"/>
          <w:szCs w:val="28"/>
        </w:rPr>
        <w:t>CE</w:t>
      </w:r>
      <w:r>
        <w:rPr>
          <w:rFonts w:ascii="Arial" w:hAnsi="Arial" w:cs="Arial"/>
          <w:b/>
          <w:bCs/>
          <w:sz w:val="28"/>
          <w:szCs w:val="28"/>
        </w:rPr>
        <w:t>-</w:t>
      </w:r>
      <w:r w:rsidR="002C6B16">
        <w:rPr>
          <w:rFonts w:ascii="Arial" w:hAnsi="Arial" w:cs="Arial"/>
          <w:b/>
          <w:bCs/>
          <w:sz w:val="28"/>
          <w:szCs w:val="28"/>
        </w:rPr>
        <w:t>II</w:t>
      </w:r>
      <w:r>
        <w:rPr>
          <w:rFonts w:ascii="Arial" w:hAnsi="Arial" w:cs="Arial"/>
          <w:b/>
          <w:bCs/>
          <w:sz w:val="28"/>
          <w:szCs w:val="28"/>
        </w:rPr>
        <w:t xml:space="preserve"> A)</w:t>
      </w:r>
      <w:r w:rsidR="00D50FCD">
        <w:rPr>
          <w:rFonts w:ascii="Arial" w:hAnsi="Arial" w:cs="Arial"/>
          <w:b/>
          <w:bCs/>
          <w:sz w:val="28"/>
          <w:szCs w:val="28"/>
        </w:rPr>
        <w:tab/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</w:t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  </w:t>
      </w:r>
      <w:r>
        <w:rPr>
          <w:rFonts w:ascii="Arial" w:hAnsi="Arial" w:cs="Arial"/>
          <w:b/>
          <w:bCs/>
        </w:rPr>
        <w:tab/>
        <w:t xml:space="preserve">          </w:t>
      </w:r>
      <w:r w:rsidR="00D50FCD">
        <w:rPr>
          <w:rFonts w:ascii="Arial" w:hAnsi="Arial" w:cs="Arial"/>
          <w:b/>
          <w:bCs/>
        </w:rPr>
        <w:t xml:space="preserve">          Number of Students:</w:t>
      </w:r>
      <w:r w:rsidR="0088151C">
        <w:rPr>
          <w:rFonts w:ascii="Arial" w:hAnsi="Arial" w:cs="Arial"/>
          <w:b/>
          <w:bCs/>
        </w:rPr>
        <w:t xml:space="preserve"> 01</w:t>
      </w:r>
    </w:p>
    <w:tbl>
      <w:tblPr>
        <w:tblpPr w:leftFromText="180" w:rightFromText="180" w:vertAnchor="text" w:horzAnchor="margin" w:tblpX="-214" w:tblpY="91"/>
        <w:tblW w:w="99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4"/>
        <w:gridCol w:w="1361"/>
        <w:gridCol w:w="980"/>
        <w:gridCol w:w="3407"/>
        <w:gridCol w:w="441"/>
        <w:gridCol w:w="441"/>
        <w:gridCol w:w="352"/>
        <w:gridCol w:w="444"/>
        <w:gridCol w:w="943"/>
        <w:gridCol w:w="941"/>
      </w:tblGrid>
      <w:tr w:rsidR="00D32C8A" w14:paraId="73026176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B4C27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559D7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4B092" w14:textId="34531A81" w:rsidR="00D32C8A" w:rsidRDefault="00D32C8A" w:rsidP="002C6B16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</w:t>
            </w:r>
            <w:r w:rsidR="002C6B16">
              <w:rPr>
                <w:rFonts w:ascii="Arial" w:hAnsi="Arial" w:cs="Arial"/>
                <w:b/>
                <w:bCs/>
              </w:rPr>
              <w:t>g</w:t>
            </w:r>
            <w:r>
              <w:rPr>
                <w:rFonts w:ascii="Arial" w:hAnsi="Arial" w:cs="Arial"/>
                <w:b/>
                <w:bCs/>
              </w:rPr>
              <w:t>ory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6D8CF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85C22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9336383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37D6671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FCC54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E6CBD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E474E" w14:textId="77777777" w:rsidR="00D32C8A" w:rsidRDefault="00D32C8A" w:rsidP="009943D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634099" w14:paraId="17291E94" w14:textId="77777777" w:rsidTr="003F49FC">
        <w:trPr>
          <w:trHeight w:val="302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1DBD0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A7C6C" w14:textId="0D9E419C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UC2201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42E79" w14:textId="5AFB7402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Comm. Skill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7BFE3" w14:textId="3150CD6D" w:rsidR="00634099" w:rsidRPr="003F49FC" w:rsidRDefault="003F49FC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 Communication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91878" w14:textId="61F67A33" w:rsidR="00634099" w:rsidRPr="003F49FC" w:rsidRDefault="0032369E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BC857E" w14:textId="1D051555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59FAB4" w14:textId="69A6C077" w:rsidR="00634099" w:rsidRPr="003F49FC" w:rsidRDefault="0032369E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F3B39D" w14:textId="724515E3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E8159" w14:textId="5F659542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52214" w14:textId="58ACD438" w:rsidR="00634099" w:rsidRPr="003F49FC" w:rsidRDefault="0032369E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634099" w14:paraId="3B60CA89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6C7EB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04609" w14:textId="5FCF0785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CE2201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B7B92" w14:textId="14309E3F" w:rsidR="00634099" w:rsidRPr="003F49FC" w:rsidRDefault="003F49FC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Prof.</w:t>
            </w:r>
            <w:r w:rsidR="00634099" w:rsidRPr="003F49FC">
              <w:rPr>
                <w:rFonts w:ascii="Arial" w:hAnsi="Arial" w:cs="Arial"/>
                <w:color w:val="000000"/>
                <w:sz w:val="22"/>
                <w:szCs w:val="22"/>
              </w:rPr>
              <w:t xml:space="preserve"> skill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061A2" w14:textId="634B4914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Professional ethics &amp; social responsibility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EE7CA3" w14:textId="5A3F7388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304B90" w14:textId="4F401E7E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CF9EB2" w14:textId="69DEABCD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7BBCD" w14:textId="1E71C41F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C769A" w14:textId="0D7D9B4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EA9B2" w14:textId="7F31B66F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4099" w14:paraId="50EC2236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6BE71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4B245" w14:textId="08812731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CSE2207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7C3E7" w14:textId="26BAA73F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B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34FA7" w14:textId="61AED50E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Python programming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3B898" w14:textId="0B306AA2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1FD9408" w14:textId="5B777595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4D791" w14:textId="10E6BFD4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6E954B" w14:textId="7F59F4AA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6219E4" w14:textId="390C16FE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809C8" w14:textId="3130BC1B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634099" w14:paraId="0CFB1AF0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94278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A8B2" w14:textId="44605BE2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MAS2202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F89DB" w14:textId="1FDAE438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B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8848F" w14:textId="2B71F8EF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ngineering Mathematics –II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E207F0" w14:textId="4E67B254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0575F8D" w14:textId="7B31219F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97286" w14:textId="26E3BA30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AB5167" w14:textId="096A8CCC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EA446" w14:textId="57A81AEA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0F2B1" w14:textId="2F32684B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634099" w14:paraId="3407F915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52A3A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C006" w14:textId="653E64AC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CHS2201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06E90" w14:textId="671D74AC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B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E4F9F" w14:textId="7011D960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Chemistry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16146" w14:textId="77CD317B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3DA473" w14:textId="15F03465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AD0CF" w14:textId="3B16D225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94095" w14:textId="7588ABE8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F747D" w14:textId="1737D4A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4A983" w14:textId="3BD7E142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634099" w14:paraId="557E2E80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B6316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50F45" w14:textId="10A21974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CHS2202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7A075" w14:textId="53E5B766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B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392E7" w14:textId="2EB9AEC1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Chemistry Lab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77F0F" w14:textId="2471EEC4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5C245CF" w14:textId="41E1A813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CC421" w14:textId="08F9B6B3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D0D16" w14:textId="6EE2A3AD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C02CC" w14:textId="07AE1BF6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4250C" w14:textId="63E97CE9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634099" w14:paraId="68021968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AC920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2CEA7" w14:textId="1796FB21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MEE2201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ECA70" w14:textId="3D736670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90880" w14:textId="0F2DA7C3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ngineering Mechanics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7D9DC" w14:textId="6589ABD8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7DB213" w14:textId="6D926CA9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564FC" w14:textId="255F7E84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FE879" w14:textId="5B854FD0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62407" w14:textId="2453D1CE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0F19E" w14:textId="0F69F1FB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634099" w14:paraId="036850CD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590E9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5043A" w14:textId="3862ADD4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MEE2202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FE6C8" w14:textId="3EA48D40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56BF7" w14:textId="49CB99AE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Workshop Practice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2B8605" w14:textId="22D3825A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0C15CDC" w14:textId="273C7DE1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144541" w14:textId="56B5E9A4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1A695" w14:textId="1BD12EAB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505F0B" w14:textId="42F813CA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B1CB0" w14:textId="6E74DCE8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634099" w14:paraId="4708EB63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0792D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58FBC" w14:textId="32DD948A" w:rsidR="00634099" w:rsidRPr="003F49FC" w:rsidRDefault="003F49F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MEE2203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7F7B7" w14:textId="421BF2AA" w:rsidR="00634099" w:rsidRPr="003F49FC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6E7D7" w14:textId="45394C22" w:rsidR="00634099" w:rsidRPr="003F49F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Engineering Graphics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9246F" w14:textId="422A8F2A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677D95" w14:textId="75C31DCA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98D02" w14:textId="595ABEED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32AF7" w14:textId="095B5D59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842A23" w14:textId="1118CB3E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15A7B" w14:textId="144BAF5D" w:rsidR="00634099" w:rsidRPr="003F49FC" w:rsidRDefault="00196E7F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634099" w14:paraId="1B545A86" w14:textId="77777777" w:rsidTr="003F49FC">
        <w:trPr>
          <w:trHeight w:val="32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B127A" w14:textId="77777777" w:rsidR="00634099" w:rsidRPr="003F49F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0A02C" w14:textId="7D231053" w:rsidR="00634099" w:rsidRPr="003F49FC" w:rsidRDefault="003F49FC" w:rsidP="00634099">
            <w:pPr>
              <w:pStyle w:val="TableParagraph"/>
              <w:ind w:left="104"/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MEE2204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D8742" w14:textId="7F39CDEE" w:rsidR="00634099" w:rsidRPr="003F49FC" w:rsidRDefault="00634099" w:rsidP="00634099">
            <w:pPr>
              <w:pStyle w:val="TableParagraph"/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ES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ACF90" w14:textId="679E1D71" w:rsidR="00634099" w:rsidRPr="003F49FC" w:rsidRDefault="00634099" w:rsidP="00634099">
            <w:pPr>
              <w:pStyle w:val="TableParagraph"/>
              <w:jc w:val="left"/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Engineering Graphics lab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97FF5" w14:textId="37DC6D2A" w:rsidR="00634099" w:rsidRPr="003F49FC" w:rsidRDefault="00634099" w:rsidP="00634099">
            <w:pPr>
              <w:pStyle w:val="TableParagraph"/>
              <w:ind w:right="1"/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87EC022" w14:textId="1E54BA6D" w:rsidR="00634099" w:rsidRPr="003F49FC" w:rsidRDefault="00634099" w:rsidP="00634099">
            <w:pPr>
              <w:pStyle w:val="TableParagraph"/>
              <w:ind w:right="1"/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DA1EE" w14:textId="3380BD18" w:rsidR="00634099" w:rsidRPr="003F49FC" w:rsidRDefault="00634099" w:rsidP="00634099">
            <w:pPr>
              <w:pStyle w:val="TableParagraph"/>
              <w:ind w:left="4"/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A0F89" w14:textId="6CE2FEDC" w:rsidR="00634099" w:rsidRPr="003F49FC" w:rsidRDefault="00634099" w:rsidP="00634099">
            <w:pPr>
              <w:pStyle w:val="TableParagraph"/>
              <w:tabs>
                <w:tab w:val="left" w:pos="839"/>
              </w:tabs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12E025" w14:textId="5B582027" w:rsidR="00634099" w:rsidRPr="003F49FC" w:rsidRDefault="00634099" w:rsidP="00634099">
            <w:pPr>
              <w:pStyle w:val="TableParagraph"/>
              <w:tabs>
                <w:tab w:val="left" w:pos="839"/>
              </w:tabs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DE26E" w14:textId="369338A9" w:rsidR="00634099" w:rsidRPr="003F49FC" w:rsidRDefault="00196E7F" w:rsidP="00634099">
            <w:pPr>
              <w:pStyle w:val="TableParagraph"/>
              <w:tabs>
                <w:tab w:val="left" w:pos="450"/>
                <w:tab w:val="center" w:pos="634"/>
                <w:tab w:val="left" w:pos="839"/>
              </w:tabs>
              <w:rPr>
                <w:rFonts w:eastAsia="Times New Roman"/>
                <w:color w:val="000000"/>
              </w:rPr>
            </w:pPr>
            <w:r w:rsidRPr="003F49FC">
              <w:rPr>
                <w:rFonts w:eastAsia="Times New Roman"/>
                <w:color w:val="000000"/>
              </w:rPr>
              <w:t>2</w:t>
            </w:r>
          </w:p>
        </w:tc>
      </w:tr>
      <w:tr w:rsidR="00634099" w14:paraId="26F02345" w14:textId="77777777" w:rsidTr="002C6B16">
        <w:trPr>
          <w:trHeight w:val="321"/>
        </w:trPr>
        <w:tc>
          <w:tcPr>
            <w:tcW w:w="898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034E2" w14:textId="223D9F73" w:rsidR="00634099" w:rsidRPr="003F49FC" w:rsidRDefault="00634099" w:rsidP="003F49F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Total Credits</w:t>
            </w: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9904" w14:textId="5FD85F9A" w:rsidR="00634099" w:rsidRPr="003F49FC" w:rsidRDefault="00634099" w:rsidP="003F49F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634099" w14:paraId="0AC02FF5" w14:textId="77777777" w:rsidTr="002C6B16">
        <w:trPr>
          <w:trHeight w:val="321"/>
        </w:trPr>
        <w:tc>
          <w:tcPr>
            <w:tcW w:w="898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5C86F" w14:textId="77777777" w:rsidR="00634099" w:rsidRPr="003F49FC" w:rsidRDefault="00634099" w:rsidP="003F49F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Total Contact hours/week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73745" w14:textId="7F2FBFFB" w:rsidR="00634099" w:rsidRPr="003F49FC" w:rsidRDefault="00196E7F" w:rsidP="003F49F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49F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="0032369E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0351E18C" w14:textId="77777777" w:rsidR="002C0C99" w:rsidRDefault="002C0C99" w:rsidP="00D32C8A">
      <w:pPr>
        <w:rPr>
          <w:rFonts w:ascii="Arial" w:hAnsi="Arial" w:cs="Arial"/>
          <w:b/>
          <w:bCs/>
          <w:sz w:val="28"/>
          <w:szCs w:val="28"/>
        </w:rPr>
      </w:pPr>
    </w:p>
    <w:p w14:paraId="46D3FDAB" w14:textId="43B29D23" w:rsidR="002C6B16" w:rsidRDefault="002C6B16" w:rsidP="002C6B16">
      <w:pPr>
        <w:rPr>
          <w:rFonts w:ascii="Arial" w:hAnsi="Arial" w:cs="Arial"/>
          <w:b/>
          <w:bCs/>
        </w:rPr>
      </w:pPr>
      <w:r w:rsidRPr="007B29ED">
        <w:rPr>
          <w:rFonts w:ascii="Arial" w:hAnsi="Arial" w:cs="Arial"/>
          <w:b/>
          <w:bCs/>
          <w:sz w:val="28"/>
          <w:szCs w:val="28"/>
        </w:rPr>
        <w:t>Semester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7B29ED">
        <w:rPr>
          <w:rFonts w:ascii="Arial" w:hAnsi="Arial" w:cs="Arial"/>
          <w:b/>
          <w:bCs/>
          <w:sz w:val="28"/>
          <w:szCs w:val="28"/>
        </w:rPr>
        <w:t>-</w:t>
      </w:r>
      <w:r>
        <w:rPr>
          <w:rFonts w:ascii="Arial" w:hAnsi="Arial" w:cs="Arial"/>
          <w:b/>
          <w:bCs/>
          <w:sz w:val="28"/>
          <w:szCs w:val="28"/>
        </w:rPr>
        <w:t xml:space="preserve"> IV</w:t>
      </w:r>
      <w:r w:rsidRPr="0080560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(CE-IV A)</w:t>
      </w:r>
      <w:r>
        <w:rPr>
          <w:rFonts w:ascii="Arial" w:hAnsi="Arial" w:cs="Arial"/>
          <w:b/>
          <w:bCs/>
          <w:sz w:val="28"/>
          <w:szCs w:val="28"/>
        </w:rPr>
        <w:tab/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</w:t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                 Number of Students:</w:t>
      </w:r>
      <w:r w:rsidR="0088151C">
        <w:rPr>
          <w:rFonts w:ascii="Arial" w:hAnsi="Arial" w:cs="Arial"/>
          <w:b/>
          <w:bCs/>
        </w:rPr>
        <w:t xml:space="preserve"> 00</w:t>
      </w:r>
    </w:p>
    <w:tbl>
      <w:tblPr>
        <w:tblpPr w:leftFromText="180" w:rightFromText="180" w:vertAnchor="text" w:horzAnchor="margin" w:tblpX="-214" w:tblpY="91"/>
        <w:tblW w:w="99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6"/>
        <w:gridCol w:w="1090"/>
        <w:gridCol w:w="1261"/>
        <w:gridCol w:w="3423"/>
        <w:gridCol w:w="443"/>
        <w:gridCol w:w="443"/>
        <w:gridCol w:w="354"/>
        <w:gridCol w:w="446"/>
        <w:gridCol w:w="948"/>
        <w:gridCol w:w="945"/>
      </w:tblGrid>
      <w:tr w:rsidR="002C6B16" w14:paraId="6593C673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75553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13795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E0E37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451F0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824B4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034CFEE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5199C53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F0533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768D7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DEEED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2C6B16" w14:paraId="3D457563" w14:textId="77777777" w:rsidTr="002C6B16">
        <w:trPr>
          <w:trHeight w:val="294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10723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BAFFF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B7ADD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55716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AD476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9959B2C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E9477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27CE2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DDA45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5FC3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393ED7E8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51DA0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E419E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8109B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1EBB7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CAA6A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4B283AA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204D3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FD3FD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479BB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EFF8E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54AC1498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DB9A5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7CB07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AE72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542A0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9CD97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C40EF0D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F8D5A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EA86A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FA181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3B824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13304B7C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EEB0D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C37C7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48FE7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17D1E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9A677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7D3F069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AA311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EA27C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C4AAF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9FB08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2F4E87FE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C84E7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355E1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268E9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F9A1E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86B2F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154AE55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0DEED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5013E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D6485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5F040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37B50F93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3E358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58DE2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0F057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12042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F57F9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E3EB6AF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33F7F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7E8F0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03E7E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A32A1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6E0C22CF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34003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B831D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1C913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BBA10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DE1B0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C37E9A9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BF899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CD754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D91E0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2087B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38902E90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04E04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DE22B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A68FB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A4B75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C575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ADD0061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47236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E6DD1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7A97E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E13F4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7B7E8547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729A0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9466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EC84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7472A" w14:textId="77777777" w:rsidR="002C6B16" w:rsidRPr="00293D5B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1ED7A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402548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30B54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67CFE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5F032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C726C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C6B16" w14:paraId="01E41CAF" w14:textId="77777777" w:rsidTr="002C6B16">
        <w:trPr>
          <w:trHeight w:val="312"/>
        </w:trPr>
        <w:tc>
          <w:tcPr>
            <w:tcW w:w="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BF24C" w14:textId="77777777" w:rsidR="002C6B16" w:rsidRPr="00293D5B" w:rsidRDefault="002C6B16" w:rsidP="00064CBA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310B" w14:textId="77777777" w:rsidR="002C6B16" w:rsidRPr="00293D5B" w:rsidRDefault="002C6B16" w:rsidP="00064CBA">
            <w:pPr>
              <w:pStyle w:val="TableParagraph"/>
              <w:ind w:left="104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527E5" w14:textId="77777777" w:rsidR="002C6B16" w:rsidRPr="00293D5B" w:rsidRDefault="002C6B16" w:rsidP="00064CBA">
            <w:pPr>
              <w:pStyle w:val="TableParagraph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85F2C" w14:textId="77777777" w:rsidR="002C6B16" w:rsidRPr="00293D5B" w:rsidRDefault="002C6B16" w:rsidP="00064CBA">
            <w:pPr>
              <w:pStyle w:val="TableParagraph"/>
              <w:jc w:val="left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7F2CC" w14:textId="77777777" w:rsidR="002C6B16" w:rsidRPr="00293D5B" w:rsidRDefault="002C6B16" w:rsidP="00064CBA">
            <w:pPr>
              <w:pStyle w:val="TableParagraph"/>
              <w:ind w:right="1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1AA77D1" w14:textId="77777777" w:rsidR="002C6B16" w:rsidRPr="00293D5B" w:rsidRDefault="002C6B16" w:rsidP="00064CBA">
            <w:pPr>
              <w:pStyle w:val="TableParagraph"/>
              <w:ind w:right="1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3627F" w14:textId="77777777" w:rsidR="002C6B16" w:rsidRPr="00293D5B" w:rsidRDefault="002C6B16" w:rsidP="00064CBA">
            <w:pPr>
              <w:pStyle w:val="TableParagraph"/>
              <w:ind w:left="4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6663F" w14:textId="77777777" w:rsidR="002C6B16" w:rsidRPr="00293D5B" w:rsidRDefault="002C6B16" w:rsidP="00064CBA">
            <w:pPr>
              <w:pStyle w:val="TableParagraph"/>
              <w:tabs>
                <w:tab w:val="left" w:pos="839"/>
              </w:tabs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D5D00" w14:textId="77777777" w:rsidR="002C6B16" w:rsidRPr="00293D5B" w:rsidRDefault="002C6B16" w:rsidP="00064CBA">
            <w:pPr>
              <w:pStyle w:val="TableParagraph"/>
              <w:tabs>
                <w:tab w:val="left" w:pos="839"/>
              </w:tabs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581E0" w14:textId="77777777" w:rsidR="002C6B16" w:rsidRPr="00293D5B" w:rsidRDefault="002C6B16" w:rsidP="00064CBA">
            <w:pPr>
              <w:pStyle w:val="TableParagraph"/>
              <w:tabs>
                <w:tab w:val="left" w:pos="450"/>
                <w:tab w:val="center" w:pos="634"/>
                <w:tab w:val="left" w:pos="839"/>
              </w:tabs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="002C6B16" w14:paraId="5530ADDE" w14:textId="77777777" w:rsidTr="002C6B16">
        <w:trPr>
          <w:trHeight w:val="312"/>
        </w:trPr>
        <w:tc>
          <w:tcPr>
            <w:tcW w:w="902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D22CB" w14:textId="77777777" w:rsidR="002C6B16" w:rsidRDefault="002C6B16" w:rsidP="00064CBA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redits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C8897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</w:rPr>
            </w:pPr>
          </w:p>
        </w:tc>
      </w:tr>
      <w:tr w:rsidR="002C6B16" w14:paraId="4CC9DA20" w14:textId="77777777" w:rsidTr="002C6B16">
        <w:trPr>
          <w:trHeight w:val="312"/>
        </w:trPr>
        <w:tc>
          <w:tcPr>
            <w:tcW w:w="902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B1383" w14:textId="77777777" w:rsidR="002C6B16" w:rsidRDefault="002C6B16" w:rsidP="00064CBA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ontact hours/week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857B7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</w:rPr>
            </w:pPr>
          </w:p>
        </w:tc>
      </w:tr>
    </w:tbl>
    <w:p w14:paraId="598506BC" w14:textId="77777777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0B3557F0" w14:textId="77777777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4E3784E4" w14:textId="77777777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5A616CD3" w14:textId="47D63CB9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00E471EF" w14:textId="77777777" w:rsidR="00FF0176" w:rsidRDefault="00FF017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0AE3DC5D" w14:textId="77777777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52B14A5B" w14:textId="77777777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69BDA735" w14:textId="77777777" w:rsidR="002C6B16" w:rsidRDefault="002C6B16" w:rsidP="002C6B16">
      <w:pPr>
        <w:rPr>
          <w:rFonts w:ascii="Arial" w:hAnsi="Arial" w:cs="Arial"/>
          <w:b/>
          <w:bCs/>
          <w:sz w:val="28"/>
          <w:szCs w:val="28"/>
        </w:rPr>
      </w:pPr>
    </w:p>
    <w:p w14:paraId="4D531DAC" w14:textId="6DBFC345" w:rsidR="002C6B16" w:rsidRDefault="002C6B16" w:rsidP="002C6B16">
      <w:pPr>
        <w:rPr>
          <w:rFonts w:ascii="Arial" w:hAnsi="Arial" w:cs="Arial"/>
          <w:b/>
          <w:bCs/>
        </w:rPr>
      </w:pPr>
      <w:r w:rsidRPr="007B29ED">
        <w:rPr>
          <w:rFonts w:ascii="Arial" w:hAnsi="Arial" w:cs="Arial"/>
          <w:b/>
          <w:bCs/>
          <w:sz w:val="28"/>
          <w:szCs w:val="28"/>
        </w:rPr>
        <w:t>Semester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7B29ED">
        <w:rPr>
          <w:rFonts w:ascii="Arial" w:hAnsi="Arial" w:cs="Arial"/>
          <w:b/>
          <w:bCs/>
          <w:sz w:val="28"/>
          <w:szCs w:val="28"/>
        </w:rPr>
        <w:t>-</w:t>
      </w:r>
      <w:r>
        <w:rPr>
          <w:rFonts w:ascii="Arial" w:hAnsi="Arial" w:cs="Arial"/>
          <w:b/>
          <w:bCs/>
          <w:sz w:val="28"/>
          <w:szCs w:val="28"/>
        </w:rPr>
        <w:t xml:space="preserve"> VI</w:t>
      </w:r>
      <w:r w:rsidRPr="0080560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(CE-VI A)</w:t>
      </w:r>
      <w:r>
        <w:rPr>
          <w:rFonts w:ascii="Arial" w:hAnsi="Arial" w:cs="Arial"/>
          <w:b/>
          <w:bCs/>
          <w:sz w:val="28"/>
          <w:szCs w:val="28"/>
        </w:rPr>
        <w:tab/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</w:t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                 Number of Students:</w:t>
      </w:r>
      <w:r w:rsidR="0088151C">
        <w:rPr>
          <w:rFonts w:ascii="Arial" w:hAnsi="Arial" w:cs="Arial"/>
          <w:b/>
          <w:bCs/>
        </w:rPr>
        <w:t>01</w:t>
      </w:r>
    </w:p>
    <w:tbl>
      <w:tblPr>
        <w:tblpPr w:leftFromText="180" w:rightFromText="180" w:vertAnchor="text" w:horzAnchor="margin" w:tblpX="-214" w:tblpY="91"/>
        <w:tblW w:w="93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0"/>
        <w:gridCol w:w="1125"/>
        <w:gridCol w:w="1260"/>
        <w:gridCol w:w="3050"/>
        <w:gridCol w:w="417"/>
        <w:gridCol w:w="417"/>
        <w:gridCol w:w="333"/>
        <w:gridCol w:w="420"/>
        <w:gridCol w:w="893"/>
        <w:gridCol w:w="889"/>
      </w:tblGrid>
      <w:tr w:rsidR="002C6B16" w14:paraId="583DC4C3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6341E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A1433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5D64C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AFF7F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87577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6BF3743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B7E7CB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44A84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B4F6A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28ED0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634099" w14:paraId="75C72E86" w14:textId="77777777" w:rsidTr="002C6B16">
        <w:trPr>
          <w:trHeight w:val="304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248C7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446EE" w14:textId="77777777" w:rsidR="00634099" w:rsidRPr="00634099" w:rsidRDefault="00634099" w:rsidP="0063409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3308</w:t>
            </w:r>
          </w:p>
          <w:p w14:paraId="569ECF43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2166E" w14:textId="56D1DA6D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C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352AE" w14:textId="033B1CCA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Design and Drawing of Steel Structures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79316" w14:textId="0DCC126E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5C27D78" w14:textId="68EBBD68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45391" w14:textId="36CE3F82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69587" w14:textId="21673A51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32A31" w14:textId="1034F1F9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684F3" w14:textId="5A3387F1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</w:tr>
      <w:tr w:rsidR="00634099" w14:paraId="45161FD3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0B91F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AD093" w14:textId="2651E963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330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06A0C" w14:textId="4BB561BC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C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1359C" w14:textId="05F30205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Design and Drawing of Steel Structures Lab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2870D" w14:textId="56A128A5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FA3CE59" w14:textId="7FA12FEF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FF0E4" w14:textId="65B8D68A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3C62" w14:textId="7F0B4991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E6879" w14:textId="6F122CEB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AC0DF" w14:textId="27522D48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</w:tr>
      <w:tr w:rsidR="00634099" w14:paraId="6C19E3E1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FC262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1168C" w14:textId="2F733509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231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AD6E5" w14:textId="087356D9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C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2E775" w14:textId="169FEB04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 xml:space="preserve">Environmental Engineering 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64C4B" w14:textId="1007B35A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059BC73" w14:textId="12782E55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F7480" w14:textId="279633EB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51B8F" w14:textId="48528B53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EF43F" w14:textId="21B7B789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CF0AD" w14:textId="2008C815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</w:tr>
      <w:tr w:rsidR="00634099" w14:paraId="18672665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81012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D5A95" w14:textId="71C66B5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231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8CA04" w14:textId="4BD76560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C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AC4A8" w14:textId="0BF081C8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Environmental Engineering Lab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74CA0" w14:textId="24AF9952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5839009" w14:textId="7F999316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9710C" w14:textId="41ACAAF4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2DA02" w14:textId="18272524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27A48" w14:textId="30C88908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A0A3A" w14:textId="183DBF2A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</w:tr>
      <w:tr w:rsidR="00634099" w14:paraId="3CA0A96D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8A391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7D854" w14:textId="6410D6F9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331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2E283" w14:textId="2158E39A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C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886D2" w14:textId="13DB7E22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 xml:space="preserve">Water Resource Engineering 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8E7DA" w14:textId="6682A9F4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F636D91" w14:textId="3DBEDA0C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EFF35" w14:textId="5DBFC11E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1828C" w14:textId="20609609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A1D16" w14:textId="34688D98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4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AA1DF" w14:textId="2A0CCE25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4</w:t>
            </w:r>
          </w:p>
        </w:tc>
      </w:tr>
      <w:tr w:rsidR="00634099" w14:paraId="692C8122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08406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5DAAF" w14:textId="7513FDB9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231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332D4" w14:textId="6A20489C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ES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1E540" w14:textId="484D37AF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Software Applications in Civil Engineering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4BA37" w14:textId="555E1109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A28B475" w14:textId="14C065A8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FDC99" w14:textId="34089A46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EA93B" w14:textId="49134AC4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F197E" w14:textId="04282B28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1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1E78B" w14:textId="140C4ADE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</w:tr>
      <w:tr w:rsidR="00634099" w14:paraId="5E40341D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2D3AF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FD4B6" w14:textId="1AF9984C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303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038EF" w14:textId="738E7551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E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51B76" w14:textId="36A0D601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Department Level Optional Course – III (Pavement Design)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B7AC7" w14:textId="533EB669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AE1CFFB" w14:textId="27E8B004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47FB0" w14:textId="24B54313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362EC" w14:textId="58DAFD87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6C55D" w14:textId="643D04C6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E3B28" w14:textId="13ED0CE1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</w:tr>
      <w:tr w:rsidR="00634099" w14:paraId="7BC73252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C1A6B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E6B91" w14:textId="74545946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CE-410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15458" w14:textId="3B378CCD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PRJ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D966D" w14:textId="0813CB44" w:rsidR="00634099" w:rsidRPr="00634099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 xml:space="preserve">Minor Project 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0A100" w14:textId="7A6993AA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8505F3">
              <w:rPr>
                <w:rFonts w:ascii="Arial" w:eastAsia="Arial" w:hAnsi="Arial" w:cs="Arial"/>
              </w:rPr>
              <w:t>0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29D48D4" w14:textId="3F52E827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8505F3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FBFF5" w14:textId="6AA102B2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41D21" w14:textId="3DF16166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E5009" w14:textId="70324DC2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8505F3">
              <w:rPr>
                <w:rFonts w:ascii="Arial" w:eastAsia="Arial" w:hAnsi="Arial" w:cs="Arial"/>
              </w:rPr>
              <w:t>3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122F6" w14:textId="54DE0529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-</w:t>
            </w:r>
          </w:p>
        </w:tc>
      </w:tr>
      <w:tr w:rsidR="00634099" w14:paraId="6EEFBA77" w14:textId="77777777" w:rsidTr="002C6B16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276D7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5E41B" w14:textId="2882B245" w:rsidR="00634099" w:rsidRPr="00634099" w:rsidRDefault="007B69A4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HU-301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CBD06" w14:textId="5D216F5C" w:rsidR="00634099" w:rsidRPr="00634099" w:rsidRDefault="00634099" w:rsidP="0063409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eastAsia="Arial" w:hAnsi="Arial" w:cs="Arial"/>
                <w:sz w:val="22"/>
                <w:szCs w:val="22"/>
              </w:rPr>
              <w:t>OE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C4128" w14:textId="700BCCAD" w:rsidR="00634099" w:rsidRPr="00634099" w:rsidRDefault="00C441D9" w:rsidP="00C441D9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erview Skills 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B4A" w14:textId="09AF3202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DA2A4F7" w14:textId="211E245C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F84D3" w14:textId="1C65A8A7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0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77E79" w14:textId="0303D03C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BD069" w14:textId="44583ECD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 w:rsidRPr="004134C8">
              <w:rPr>
                <w:rFonts w:ascii="Arial" w:eastAsia="Arial" w:hAnsi="Arial" w:cs="Arial"/>
              </w:rPr>
              <w:t>3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707B7" w14:textId="086E1060" w:rsidR="00634099" w:rsidRPr="00293D5B" w:rsidRDefault="00634099" w:rsidP="00634099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</w:tr>
      <w:tr w:rsidR="00634099" w14:paraId="341F2951" w14:textId="77777777" w:rsidTr="006B1F50">
        <w:trPr>
          <w:trHeight w:val="32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14FE7" w14:textId="77777777" w:rsidR="00634099" w:rsidRPr="00634099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34099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347AD" w14:textId="6F3C246D" w:rsidR="00634099" w:rsidRPr="00634099" w:rsidRDefault="00634099" w:rsidP="00634099">
            <w:pPr>
              <w:pStyle w:val="TableParagraph"/>
              <w:ind w:left="104"/>
              <w:rPr>
                <w:rFonts w:eastAsia="Times New Roman"/>
                <w:color w:val="000000"/>
              </w:rPr>
            </w:pPr>
            <w:r w:rsidRPr="00634099">
              <w:t>AM-200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1B44E" w14:textId="66BA02EC" w:rsidR="00634099" w:rsidRPr="00634099" w:rsidRDefault="00634099" w:rsidP="00634099">
            <w:pPr>
              <w:pStyle w:val="TableParagraph"/>
              <w:rPr>
                <w:rFonts w:eastAsia="Times New Roman"/>
                <w:color w:val="000000"/>
              </w:rPr>
            </w:pPr>
            <w:r w:rsidRPr="00634099">
              <w:t>VC</w:t>
            </w:r>
          </w:p>
        </w:tc>
        <w:tc>
          <w:tcPr>
            <w:tcW w:w="3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EE2DD" w14:textId="0176EB73" w:rsidR="00634099" w:rsidRPr="00634099" w:rsidRDefault="00634099" w:rsidP="00634099">
            <w:pPr>
              <w:pStyle w:val="TableParagraph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634099">
              <w:t>Anandam</w:t>
            </w:r>
            <w:proofErr w:type="spellEnd"/>
            <w:r w:rsidRPr="00634099">
              <w:t>-an exercise of trusteeship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1F98B" w14:textId="4A335393" w:rsidR="00634099" w:rsidRPr="00293D5B" w:rsidRDefault="00634099" w:rsidP="00634099">
            <w:pPr>
              <w:pStyle w:val="TableParagraph"/>
              <w:ind w:right="1"/>
              <w:rPr>
                <w:rFonts w:eastAsia="Times New Roman"/>
                <w:color w:val="000000"/>
                <w:sz w:val="24"/>
                <w:szCs w:val="24"/>
              </w:rPr>
            </w:pPr>
            <w:r w:rsidRPr="004134C8">
              <w:t>-</w:t>
            </w:r>
          </w:p>
        </w:tc>
        <w:tc>
          <w:tcPr>
            <w:tcW w:w="4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91F51B7" w14:textId="2E19FC1B" w:rsidR="00634099" w:rsidRPr="00293D5B" w:rsidRDefault="00634099" w:rsidP="00634099">
            <w:pPr>
              <w:pStyle w:val="TableParagraph"/>
              <w:ind w:right="1"/>
              <w:rPr>
                <w:rFonts w:eastAsia="Times New Roman"/>
                <w:color w:val="000000"/>
                <w:sz w:val="24"/>
                <w:szCs w:val="24"/>
              </w:rPr>
            </w:pPr>
            <w:r w:rsidRPr="004134C8">
              <w:t>-</w:t>
            </w:r>
          </w:p>
        </w:tc>
        <w:tc>
          <w:tcPr>
            <w:tcW w:w="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EBC03" w14:textId="35E9649C" w:rsidR="00634099" w:rsidRPr="00293D5B" w:rsidRDefault="00634099" w:rsidP="00634099">
            <w:pPr>
              <w:pStyle w:val="TableParagraph"/>
              <w:ind w:left="4"/>
              <w:rPr>
                <w:rFonts w:eastAsia="Times New Roman"/>
                <w:color w:val="000000"/>
                <w:sz w:val="24"/>
                <w:szCs w:val="24"/>
              </w:rPr>
            </w:pPr>
            <w:r w:rsidRPr="004134C8">
              <w:t>-</w:t>
            </w: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F9375" w14:textId="55C5957A" w:rsidR="00634099" w:rsidRPr="00293D5B" w:rsidRDefault="00634099" w:rsidP="00634099">
            <w:pPr>
              <w:pStyle w:val="TableParagraph"/>
              <w:tabs>
                <w:tab w:val="left" w:pos="839"/>
              </w:tabs>
              <w:rPr>
                <w:rFonts w:eastAsia="Times New Roman"/>
                <w:color w:val="000000"/>
                <w:sz w:val="24"/>
                <w:szCs w:val="24"/>
              </w:rPr>
            </w:pPr>
            <w:r>
              <w:t>2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8DD92" w14:textId="18045D3D" w:rsidR="00634099" w:rsidRPr="00293D5B" w:rsidRDefault="00634099" w:rsidP="00634099">
            <w:pPr>
              <w:pStyle w:val="TableParagraph"/>
              <w:tabs>
                <w:tab w:val="left" w:pos="839"/>
              </w:tabs>
              <w:rPr>
                <w:rFonts w:eastAsia="Times New Roman"/>
                <w:color w:val="000000"/>
                <w:sz w:val="24"/>
                <w:szCs w:val="24"/>
              </w:rPr>
            </w:pPr>
            <w:r w:rsidRPr="004134C8">
              <w:t>2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923CD" w14:textId="7A79A08F" w:rsidR="00634099" w:rsidRPr="00293D5B" w:rsidRDefault="00634099" w:rsidP="00634099">
            <w:pPr>
              <w:pStyle w:val="TableParagraph"/>
              <w:tabs>
                <w:tab w:val="left" w:pos="450"/>
                <w:tab w:val="center" w:pos="634"/>
                <w:tab w:val="left" w:pos="839"/>
              </w:tabs>
              <w:rPr>
                <w:rFonts w:eastAsia="Times New Roman"/>
                <w:color w:val="000000"/>
                <w:sz w:val="24"/>
                <w:szCs w:val="24"/>
              </w:rPr>
            </w:pPr>
            <w:r>
              <w:t>-</w:t>
            </w:r>
          </w:p>
        </w:tc>
      </w:tr>
      <w:tr w:rsidR="00634099" w14:paraId="78B66394" w14:textId="77777777" w:rsidTr="002C6B16">
        <w:trPr>
          <w:trHeight w:val="323"/>
        </w:trPr>
        <w:tc>
          <w:tcPr>
            <w:tcW w:w="849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0EAF5" w14:textId="77777777" w:rsidR="00634099" w:rsidRDefault="00634099" w:rsidP="00634099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redits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28D60" w14:textId="30059517" w:rsidR="00634099" w:rsidRDefault="00634099" w:rsidP="00634099">
            <w:pPr>
              <w:spacing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8A4C98">
              <w:rPr>
                <w:rFonts w:ascii="Arial" w:hAnsi="Arial" w:cs="Arial"/>
              </w:rPr>
              <w:t>5</w:t>
            </w:r>
          </w:p>
        </w:tc>
      </w:tr>
      <w:tr w:rsidR="00634099" w14:paraId="3965AF1B" w14:textId="77777777" w:rsidTr="002C6B16">
        <w:trPr>
          <w:trHeight w:val="323"/>
        </w:trPr>
        <w:tc>
          <w:tcPr>
            <w:tcW w:w="849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71E74" w14:textId="77777777" w:rsidR="00634099" w:rsidRDefault="00634099" w:rsidP="00634099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ontact hours/week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7FB04" w14:textId="22C79B4C" w:rsidR="00634099" w:rsidRDefault="00634099" w:rsidP="00634099">
            <w:pPr>
              <w:spacing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</w:tr>
    </w:tbl>
    <w:p w14:paraId="2CCAB994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028BC751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4F63D86B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7114B50A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3059EFAA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5557AE6B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4D3DB2C3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3A99B27E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730B7AA5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64D0D541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0D14EA65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61052818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3833E83D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3E8E1947" w14:textId="77777777" w:rsidR="0088151C" w:rsidRDefault="0088151C" w:rsidP="002C6B16">
      <w:pPr>
        <w:rPr>
          <w:rFonts w:ascii="Arial" w:hAnsi="Arial" w:cs="Arial"/>
          <w:b/>
          <w:bCs/>
          <w:sz w:val="28"/>
          <w:szCs w:val="28"/>
        </w:rPr>
      </w:pPr>
    </w:p>
    <w:p w14:paraId="5A282BEC" w14:textId="1DBD9174" w:rsidR="002C6B16" w:rsidRDefault="002C6B16" w:rsidP="002C6B16">
      <w:pPr>
        <w:rPr>
          <w:rFonts w:ascii="Arial" w:hAnsi="Arial" w:cs="Arial"/>
          <w:b/>
          <w:bCs/>
        </w:rPr>
      </w:pPr>
      <w:r w:rsidRPr="007B29ED">
        <w:rPr>
          <w:rFonts w:ascii="Arial" w:hAnsi="Arial" w:cs="Arial"/>
          <w:b/>
          <w:bCs/>
          <w:sz w:val="28"/>
          <w:szCs w:val="28"/>
        </w:rPr>
        <w:t>Semester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7B29ED">
        <w:rPr>
          <w:rFonts w:ascii="Arial" w:hAnsi="Arial" w:cs="Arial"/>
          <w:b/>
          <w:bCs/>
          <w:sz w:val="28"/>
          <w:szCs w:val="28"/>
        </w:rPr>
        <w:t>-</w:t>
      </w:r>
      <w:r>
        <w:rPr>
          <w:rFonts w:ascii="Arial" w:hAnsi="Arial" w:cs="Arial"/>
          <w:b/>
          <w:bCs/>
          <w:sz w:val="28"/>
          <w:szCs w:val="28"/>
        </w:rPr>
        <w:t xml:space="preserve"> VIII</w:t>
      </w:r>
      <w:r w:rsidRPr="0080560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(CE-VIII A)</w:t>
      </w:r>
      <w:r>
        <w:rPr>
          <w:rFonts w:ascii="Arial" w:hAnsi="Arial" w:cs="Arial"/>
          <w:b/>
          <w:bCs/>
          <w:sz w:val="28"/>
          <w:szCs w:val="28"/>
        </w:rPr>
        <w:tab/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</w:t>
      </w:r>
      <w:r w:rsidRPr="009B157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               Number of Students:</w:t>
      </w:r>
      <w:r w:rsidR="0088151C">
        <w:rPr>
          <w:rFonts w:ascii="Arial" w:hAnsi="Arial" w:cs="Arial"/>
          <w:b/>
          <w:bCs/>
        </w:rPr>
        <w:t>04</w:t>
      </w:r>
    </w:p>
    <w:tbl>
      <w:tblPr>
        <w:tblpPr w:leftFromText="180" w:rightFromText="180" w:vertAnchor="text" w:horzAnchor="margin" w:tblpX="-214" w:tblpY="91"/>
        <w:tblW w:w="94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7"/>
        <w:gridCol w:w="1298"/>
        <w:gridCol w:w="1080"/>
        <w:gridCol w:w="3119"/>
        <w:gridCol w:w="422"/>
        <w:gridCol w:w="422"/>
        <w:gridCol w:w="337"/>
        <w:gridCol w:w="425"/>
        <w:gridCol w:w="900"/>
        <w:gridCol w:w="899"/>
      </w:tblGrid>
      <w:tr w:rsidR="002C6B16" w14:paraId="771EAFED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9E808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758F1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BEDD2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F43B7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5A6AF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7A8744C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48250AA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D676C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54FA8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DCD6E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634099" w14:paraId="05EE6E14" w14:textId="77777777" w:rsidTr="0088151C">
        <w:trPr>
          <w:trHeight w:val="275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0156D" w14:textId="77777777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2DA06" w14:textId="250E8852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CE-4007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319E1" w14:textId="77777777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4B6C2" w14:textId="769F65CD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Design and Drawing of Reinforced Concrete Structures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43194" w14:textId="5C1166C0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BCED369" w14:textId="229FC891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1120D" w14:textId="66DE1CF8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E4B53" w14:textId="6A6EEE1C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C7761" w14:textId="1E383AD4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 xml:space="preserve"> 5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CC855" w14:textId="786A8B51" w:rsidR="00634099" w:rsidRPr="0088151C" w:rsidRDefault="0088151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634099" w14:paraId="1E0103C7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198DC" w14:textId="77777777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1EE1E" w14:textId="39908782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CE-4008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89F3B" w14:textId="77777777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18C54" w14:textId="0DAF608C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Construction Management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140AA" w14:textId="1C17A4D1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FBAA4E8" w14:textId="521AA41E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52888" w14:textId="6316E398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0B17D" w14:textId="3CB1992A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D836" w14:textId="6E35865E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45440" w14:textId="2A6FAD45" w:rsidR="00634099" w:rsidRPr="0088151C" w:rsidRDefault="0088151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634099" w14:paraId="16EB4CAD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AABAE" w14:textId="77777777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90980" w14:textId="78AB5845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CE-4124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E64CB" w14:textId="77777777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D8BCC" w14:textId="54107F9B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Pavement Design and Construction (DE – IV)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8F8F6" w14:textId="17FC4A8F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5E3C5EA" w14:textId="44C50B5E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C85F6" w14:textId="5651F08F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140C" w14:textId="044DB6CE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9D67E" w14:textId="1670BC90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67A37" w14:textId="1956F9E0" w:rsidR="00634099" w:rsidRPr="0088151C" w:rsidRDefault="0088151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634099" w14:paraId="3861147D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94144" w14:textId="77777777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9C54B" w14:textId="60664B4C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CE-4125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27DD3" w14:textId="77777777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1EE9A" w14:textId="6523AA38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Pavement Design and Construction Lab (DE - IV Lab)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B79D0" w14:textId="244622CD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A5D01AB" w14:textId="31B1E100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5E68B" w14:textId="10117E44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A5237" w14:textId="346AA872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0DB26" w14:textId="7DFE8FE3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4327A" w14:textId="38BCB6A1" w:rsidR="00634099" w:rsidRPr="0088151C" w:rsidRDefault="0088151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634099" w14:paraId="075F1A31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BD2A7" w14:textId="77777777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D494F" w14:textId="1171737E" w:rsidR="00634099" w:rsidRPr="0088151C" w:rsidRDefault="008A4C98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C-4154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1F9E6" w14:textId="77777777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CA7C1" w14:textId="5E709103" w:rsidR="00634099" w:rsidRPr="0088151C" w:rsidRDefault="008A4C98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A4C98">
              <w:rPr>
                <w:rFonts w:ascii="Arial" w:eastAsia="Arial" w:hAnsi="Arial" w:cs="Arial"/>
                <w:sz w:val="22"/>
                <w:szCs w:val="22"/>
              </w:rPr>
              <w:t>IPR &amp; Patenting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C42C2" w14:textId="11CB634C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799F20B" w14:textId="42AD0432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775F8" w14:textId="0286C4BD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5B378" w14:textId="7ACCEC4F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2A62F" w14:textId="29E304C8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E3DA1" w14:textId="3AB7176E" w:rsidR="00634099" w:rsidRPr="0088151C" w:rsidRDefault="0088151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634099" w14:paraId="7475A9C8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C6EF7" w14:textId="77777777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9D72A" w14:textId="379B8E96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CE-43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05381" w14:textId="77777777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04F42" w14:textId="47585744" w:rsidR="00634099" w:rsidRPr="0088151C" w:rsidRDefault="00634099" w:rsidP="0063409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Major Project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D772F" w14:textId="2318B2F2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392289B" w14:textId="0595C403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C96AE" w14:textId="5D8D4F40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D58EB" w14:textId="22929D2B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902B0" w14:textId="053B3651" w:rsidR="00634099" w:rsidRPr="0088151C" w:rsidRDefault="00634099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 xml:space="preserve"> 6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9198B" w14:textId="3BEBB424" w:rsidR="00634099" w:rsidRPr="0088151C" w:rsidRDefault="0088151C" w:rsidP="0063409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88151C" w14:paraId="2A95B5F6" w14:textId="77777777" w:rsidTr="0088151C">
        <w:trPr>
          <w:trHeight w:val="292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F5803" w14:textId="7777777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05CC2" w14:textId="40A4A9E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EP-4999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34702" w14:textId="2D016102" w:rsidR="0088151C" w:rsidRPr="0088151C" w:rsidRDefault="0088151C" w:rsidP="0088151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7EAF9" w14:textId="28F35F85" w:rsidR="0088151C" w:rsidRPr="0088151C" w:rsidRDefault="0088151C" w:rsidP="0088151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eastAsia="Arial" w:hAnsi="Arial" w:cs="Arial"/>
                <w:sz w:val="22"/>
                <w:szCs w:val="22"/>
              </w:rPr>
              <w:t>Endeavour Project (Beyond the Syllabus)</w:t>
            </w: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E24BA" w14:textId="7777777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1B3DE58" w14:textId="7777777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5A996" w14:textId="7777777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7D49A" w14:textId="7777777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4148E" w14:textId="1BA44A55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8151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541AF" w14:textId="77777777" w:rsidR="0088151C" w:rsidRPr="0088151C" w:rsidRDefault="0088151C" w:rsidP="0088151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8151C" w14:paraId="186D5CC4" w14:textId="77777777" w:rsidTr="002C6B16">
        <w:trPr>
          <w:trHeight w:val="292"/>
        </w:trPr>
        <w:tc>
          <w:tcPr>
            <w:tcW w:w="85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FED7E" w14:textId="77777777" w:rsidR="0088151C" w:rsidRPr="0088151C" w:rsidRDefault="0088151C" w:rsidP="0088151C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8151C">
              <w:rPr>
                <w:rFonts w:ascii="Arial" w:hAnsi="Arial" w:cs="Arial"/>
                <w:sz w:val="22"/>
                <w:szCs w:val="22"/>
              </w:rPr>
              <w:t>Total Credits</w:t>
            </w:r>
            <w:r w:rsidRPr="0088151C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6E71E" w14:textId="525CF949" w:rsidR="0088151C" w:rsidRPr="0088151C" w:rsidRDefault="0088151C" w:rsidP="0088151C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8151C">
              <w:rPr>
                <w:rFonts w:ascii="Arial" w:hAnsi="Arial" w:cs="Arial"/>
                <w:sz w:val="22"/>
                <w:szCs w:val="22"/>
              </w:rPr>
              <w:t>24</w:t>
            </w:r>
          </w:p>
        </w:tc>
      </w:tr>
      <w:tr w:rsidR="0088151C" w14:paraId="2B92DA04" w14:textId="77777777" w:rsidTr="002C6B16">
        <w:trPr>
          <w:trHeight w:val="292"/>
        </w:trPr>
        <w:tc>
          <w:tcPr>
            <w:tcW w:w="85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C9023" w14:textId="77777777" w:rsidR="0088151C" w:rsidRPr="0088151C" w:rsidRDefault="0088151C" w:rsidP="0088151C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8151C">
              <w:rPr>
                <w:rFonts w:ascii="Arial" w:hAnsi="Arial" w:cs="Arial"/>
                <w:sz w:val="22"/>
                <w:szCs w:val="22"/>
              </w:rPr>
              <w:t>Total Contact hours/week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26CC0" w14:textId="73218A7B" w:rsidR="0088151C" w:rsidRPr="0088151C" w:rsidRDefault="0088151C" w:rsidP="0088151C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8151C">
              <w:rPr>
                <w:rFonts w:ascii="Arial" w:hAnsi="Arial" w:cs="Arial"/>
                <w:sz w:val="22"/>
                <w:szCs w:val="22"/>
              </w:rPr>
              <w:t>31</w:t>
            </w:r>
          </w:p>
        </w:tc>
      </w:tr>
    </w:tbl>
    <w:p w14:paraId="2C828EED" w14:textId="012A7CF6" w:rsidR="002135F3" w:rsidRDefault="002135F3" w:rsidP="002135F3">
      <w:pPr>
        <w:rPr>
          <w:b/>
          <w:bCs/>
          <w:sz w:val="28"/>
          <w:szCs w:val="28"/>
        </w:rPr>
      </w:pPr>
    </w:p>
    <w:p w14:paraId="5608AAB4" w14:textId="2589A438" w:rsidR="002C6B16" w:rsidRDefault="002C6B16" w:rsidP="002135F3">
      <w:pPr>
        <w:rPr>
          <w:b/>
          <w:bCs/>
          <w:sz w:val="28"/>
          <w:szCs w:val="28"/>
        </w:rPr>
      </w:pPr>
    </w:p>
    <w:p w14:paraId="2C6DBBB5" w14:textId="0D6B1F01" w:rsidR="002C6B16" w:rsidRDefault="002C6B16" w:rsidP="002135F3">
      <w:pPr>
        <w:rPr>
          <w:b/>
          <w:bCs/>
          <w:sz w:val="28"/>
          <w:szCs w:val="28"/>
        </w:rPr>
      </w:pPr>
    </w:p>
    <w:p w14:paraId="61911532" w14:textId="15E702F9" w:rsidR="00BC601A" w:rsidRDefault="00BC601A" w:rsidP="002135F3">
      <w:pPr>
        <w:rPr>
          <w:b/>
          <w:bCs/>
          <w:sz w:val="28"/>
          <w:szCs w:val="28"/>
        </w:rPr>
      </w:pPr>
    </w:p>
    <w:p w14:paraId="5A69BBD5" w14:textId="77777777" w:rsidR="00BC601A" w:rsidRDefault="00BC601A" w:rsidP="002135F3">
      <w:pPr>
        <w:rPr>
          <w:b/>
          <w:bCs/>
          <w:sz w:val="28"/>
          <w:szCs w:val="28"/>
        </w:rPr>
      </w:pPr>
    </w:p>
    <w:p w14:paraId="4DC82F94" w14:textId="13D611B1" w:rsidR="002C6B16" w:rsidRDefault="002C6B16" w:rsidP="002135F3">
      <w:pPr>
        <w:rPr>
          <w:b/>
          <w:bCs/>
          <w:sz w:val="28"/>
          <w:szCs w:val="28"/>
        </w:rPr>
      </w:pPr>
    </w:p>
    <w:p w14:paraId="23F58654" w14:textId="77777777" w:rsidR="000878B1" w:rsidRPr="00FF0176" w:rsidRDefault="000878B1" w:rsidP="000878B1">
      <w:pPr>
        <w:jc w:val="center"/>
        <w:rPr>
          <w:bCs/>
          <w:sz w:val="32"/>
        </w:rPr>
      </w:pPr>
      <w:r w:rsidRPr="00FF0176">
        <w:rPr>
          <w:bCs/>
          <w:sz w:val="32"/>
        </w:rPr>
        <w:lastRenderedPageBreak/>
        <w:t>SIR PADAMPAT SINGHANIA UNIVERSITY</w:t>
      </w:r>
    </w:p>
    <w:p w14:paraId="1D2EFAB1" w14:textId="3CC8A59C" w:rsidR="000878B1" w:rsidRPr="00FF0176" w:rsidRDefault="000878B1" w:rsidP="000878B1">
      <w:pPr>
        <w:jc w:val="center"/>
        <w:rPr>
          <w:bCs/>
          <w:sz w:val="32"/>
        </w:rPr>
      </w:pPr>
      <w:r w:rsidRPr="00FF0176">
        <w:rPr>
          <w:rFonts w:ascii="Arial" w:hAnsi="Arial" w:cs="Arial"/>
          <w:bCs/>
          <w:sz w:val="28"/>
          <w:szCs w:val="32"/>
        </w:rPr>
        <w:t xml:space="preserve">Course Structure of </w:t>
      </w:r>
      <w:r>
        <w:rPr>
          <w:rFonts w:ascii="Arial" w:hAnsi="Arial" w:cs="Arial"/>
          <w:bCs/>
          <w:sz w:val="28"/>
          <w:szCs w:val="32"/>
        </w:rPr>
        <w:t>2</w:t>
      </w:r>
      <w:r w:rsidRPr="00FF0176">
        <w:rPr>
          <w:rFonts w:ascii="Arial" w:hAnsi="Arial" w:cs="Arial"/>
          <w:bCs/>
          <w:sz w:val="28"/>
          <w:szCs w:val="32"/>
        </w:rPr>
        <w:t xml:space="preserve">-Year </w:t>
      </w:r>
      <w:r>
        <w:rPr>
          <w:rFonts w:ascii="Arial" w:hAnsi="Arial" w:cs="Arial"/>
          <w:bCs/>
          <w:sz w:val="28"/>
          <w:szCs w:val="32"/>
        </w:rPr>
        <w:t>M</w:t>
      </w:r>
      <w:r w:rsidRPr="00FF0176">
        <w:rPr>
          <w:rFonts w:ascii="Arial" w:hAnsi="Arial" w:cs="Arial"/>
          <w:bCs/>
          <w:sz w:val="28"/>
          <w:szCs w:val="32"/>
        </w:rPr>
        <w:t xml:space="preserve">. Tech </w:t>
      </w:r>
      <w:proofErr w:type="spellStart"/>
      <w:r w:rsidRPr="00FF0176">
        <w:rPr>
          <w:rFonts w:ascii="Arial" w:hAnsi="Arial" w:cs="Arial"/>
          <w:bCs/>
          <w:sz w:val="28"/>
          <w:szCs w:val="32"/>
        </w:rPr>
        <w:t>Programme</w:t>
      </w:r>
      <w:proofErr w:type="spellEnd"/>
    </w:p>
    <w:p w14:paraId="2E54184A" w14:textId="77777777" w:rsidR="000878B1" w:rsidRPr="00FF0176" w:rsidRDefault="000878B1" w:rsidP="000878B1">
      <w:pPr>
        <w:jc w:val="center"/>
        <w:rPr>
          <w:bCs/>
          <w:sz w:val="32"/>
        </w:rPr>
      </w:pPr>
      <w:r w:rsidRPr="00FF0176">
        <w:rPr>
          <w:rFonts w:ascii="Arial" w:hAnsi="Arial" w:cs="Arial"/>
          <w:bCs/>
          <w:sz w:val="28"/>
        </w:rPr>
        <w:t>Semester &amp; Session – Even Semester 2022-23</w:t>
      </w:r>
    </w:p>
    <w:p w14:paraId="16716D60" w14:textId="6B34AD5D" w:rsidR="002C6B16" w:rsidRDefault="000878B1" w:rsidP="000878B1">
      <w:pPr>
        <w:jc w:val="center"/>
        <w:rPr>
          <w:b/>
          <w:bCs/>
          <w:sz w:val="28"/>
          <w:szCs w:val="28"/>
        </w:rPr>
      </w:pPr>
      <w:r w:rsidRPr="002135F3">
        <w:rPr>
          <w:rFonts w:ascii="Arial" w:hAnsi="Arial" w:cs="Arial"/>
          <w:b/>
          <w:bCs/>
          <w:sz w:val="32"/>
          <w:szCs w:val="32"/>
        </w:rPr>
        <w:t>Department of Civil Engineering</w:t>
      </w:r>
    </w:p>
    <w:p w14:paraId="47EF403E" w14:textId="77777777" w:rsidR="000878B1" w:rsidRDefault="000878B1" w:rsidP="009A174E">
      <w:pPr>
        <w:rPr>
          <w:b/>
          <w:bCs/>
          <w:sz w:val="28"/>
          <w:szCs w:val="28"/>
          <w:u w:val="single"/>
        </w:rPr>
      </w:pPr>
    </w:p>
    <w:p w14:paraId="1B519609" w14:textId="77777777" w:rsidR="000878B1" w:rsidRDefault="000878B1" w:rsidP="009A174E">
      <w:pPr>
        <w:rPr>
          <w:b/>
          <w:bCs/>
          <w:sz w:val="28"/>
          <w:szCs w:val="28"/>
          <w:u w:val="single"/>
        </w:rPr>
      </w:pPr>
    </w:p>
    <w:p w14:paraId="2A63D17D" w14:textId="40807692" w:rsidR="009A174E" w:rsidRPr="009A174E" w:rsidRDefault="009A174E" w:rsidP="009A174E">
      <w:pPr>
        <w:rPr>
          <w:b/>
          <w:bCs/>
          <w:sz w:val="28"/>
          <w:szCs w:val="28"/>
          <w:u w:val="single"/>
        </w:rPr>
      </w:pPr>
      <w:r w:rsidRPr="009A174E">
        <w:rPr>
          <w:b/>
          <w:bCs/>
          <w:sz w:val="28"/>
          <w:szCs w:val="28"/>
          <w:u w:val="single"/>
        </w:rPr>
        <w:t>Regular Batch</w:t>
      </w:r>
    </w:p>
    <w:p w14:paraId="0D15446E" w14:textId="03EED4D4" w:rsidR="002C6B16" w:rsidRDefault="002C6B16" w:rsidP="002135F3">
      <w:pPr>
        <w:rPr>
          <w:b/>
          <w:bCs/>
          <w:sz w:val="28"/>
          <w:szCs w:val="28"/>
        </w:rPr>
      </w:pPr>
    </w:p>
    <w:p w14:paraId="7C678A93" w14:textId="77777777" w:rsidR="002C6B16" w:rsidRPr="00713561" w:rsidRDefault="002C6B16" w:rsidP="002135F3">
      <w:pPr>
        <w:rPr>
          <w:b/>
          <w:bCs/>
          <w:sz w:val="28"/>
          <w:szCs w:val="28"/>
        </w:rPr>
      </w:pPr>
    </w:p>
    <w:p w14:paraId="3E51C7FE" w14:textId="5D20045C" w:rsidR="002C6B16" w:rsidRDefault="00B31910" w:rsidP="00B31910">
      <w:pPr>
        <w:rPr>
          <w:rFonts w:ascii="Arial" w:hAnsi="Arial" w:cs="Arial"/>
          <w:b/>
          <w:bCs/>
        </w:rPr>
      </w:pPr>
      <w:r w:rsidRPr="00713561">
        <w:rPr>
          <w:rFonts w:ascii="Arial" w:eastAsia="Arial" w:hAnsi="Arial" w:cs="Arial"/>
          <w:b/>
          <w:bCs/>
          <w:sz w:val="28"/>
          <w:szCs w:val="28"/>
        </w:rPr>
        <w:t>Semester</w:t>
      </w:r>
      <w:r w:rsidR="002C6B16">
        <w:rPr>
          <w:rFonts w:ascii="Arial" w:eastAsia="Arial" w:hAnsi="Arial" w:cs="Arial"/>
          <w:b/>
          <w:bCs/>
          <w:sz w:val="28"/>
          <w:szCs w:val="28"/>
        </w:rPr>
        <w:t xml:space="preserve">-II </w:t>
      </w:r>
      <w:r>
        <w:rPr>
          <w:rFonts w:ascii="Arial" w:eastAsia="Arial" w:hAnsi="Arial" w:cs="Arial"/>
          <w:b/>
          <w:bCs/>
          <w:sz w:val="28"/>
          <w:szCs w:val="28"/>
        </w:rPr>
        <w:t>M.</w:t>
      </w:r>
      <w:r w:rsidR="002C6B1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Tech.</w:t>
      </w:r>
      <w:r w:rsidR="002C6B1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(</w:t>
      </w:r>
      <w:r w:rsidR="002C6B16">
        <w:rPr>
          <w:rFonts w:ascii="Arial" w:eastAsia="Arial" w:hAnsi="Arial" w:cs="Arial"/>
          <w:b/>
          <w:bCs/>
          <w:sz w:val="28"/>
          <w:szCs w:val="28"/>
        </w:rPr>
        <w:t>CE-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Environmental </w:t>
      </w:r>
      <w:proofErr w:type="gramStart"/>
      <w:r w:rsidR="008C519C">
        <w:rPr>
          <w:rFonts w:ascii="Arial" w:eastAsia="Arial" w:hAnsi="Arial" w:cs="Arial"/>
          <w:b/>
          <w:bCs/>
          <w:sz w:val="28"/>
          <w:szCs w:val="28"/>
        </w:rPr>
        <w:t xml:space="preserve">Engineering)  </w:t>
      </w:r>
      <w:r w:rsidR="00766E98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proofErr w:type="gramEnd"/>
      <w:r w:rsidR="00766E98">
        <w:rPr>
          <w:rFonts w:ascii="Arial" w:hAnsi="Arial" w:cs="Arial"/>
          <w:b/>
          <w:bCs/>
        </w:rPr>
        <w:t>No. of Students:</w:t>
      </w:r>
      <w:r w:rsidR="001A444B">
        <w:rPr>
          <w:rFonts w:ascii="Arial" w:hAnsi="Arial" w:cs="Arial"/>
          <w:b/>
          <w:bCs/>
        </w:rPr>
        <w:t>08</w:t>
      </w:r>
      <w:r w:rsidR="00766E98">
        <w:rPr>
          <w:rFonts w:ascii="Arial" w:hAnsi="Arial" w:cs="Arial"/>
          <w:b/>
          <w:bCs/>
        </w:rPr>
        <w:t xml:space="preserve">  </w:t>
      </w:r>
    </w:p>
    <w:tbl>
      <w:tblPr>
        <w:tblpPr w:leftFromText="180" w:rightFromText="180" w:vertAnchor="text" w:horzAnchor="margin" w:tblpX="-214" w:tblpY="91"/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1382"/>
        <w:gridCol w:w="990"/>
        <w:gridCol w:w="3185"/>
        <w:gridCol w:w="426"/>
        <w:gridCol w:w="426"/>
        <w:gridCol w:w="341"/>
        <w:gridCol w:w="429"/>
        <w:gridCol w:w="907"/>
        <w:gridCol w:w="6"/>
        <w:gridCol w:w="903"/>
        <w:gridCol w:w="6"/>
      </w:tblGrid>
      <w:tr w:rsidR="002C6B16" w14:paraId="35F8CB52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2271A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2EEDB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21C4E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4A086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EF364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A3C44CD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52867E2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602CD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620B4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17602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DB7FA8" w:rsidRPr="008C519C" w14:paraId="583A4615" w14:textId="77777777" w:rsidTr="008C519C">
        <w:trPr>
          <w:gridAfter w:val="1"/>
          <w:wAfter w:w="6" w:type="dxa"/>
          <w:trHeight w:val="301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CE328" w14:textId="7777777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339A4" w14:textId="17CA1E9C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CEE420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726B1" w14:textId="77777777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0D2C" w14:textId="55CE0D00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Environmental System Optimization &amp; Modeling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A25A8" w14:textId="5CD59F93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6E35B3F" w14:textId="0A57BDCC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1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06915" w14:textId="6318E418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C4BBB" w14:textId="16786A02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21D94" w14:textId="04B76010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4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565AD" w14:textId="78FBA72C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4</w:t>
            </w:r>
          </w:p>
        </w:tc>
      </w:tr>
      <w:tr w:rsidR="00DB7FA8" w:rsidRPr="008C519C" w14:paraId="2958082A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F8239" w14:textId="7777777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3A271" w14:textId="40050CA8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CEE420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BABCF" w14:textId="77777777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AE71C" w14:textId="2DF4B5F5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Research Methodology and IPR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0FEE1" w14:textId="1FF53825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18ED22E" w14:textId="1D77A980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223C1" w14:textId="12AE66F9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24C1A" w14:textId="24877FA8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E42A2" w14:textId="09ECE8E2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F1BBD" w14:textId="694946A2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</w:tr>
      <w:tr w:rsidR="00DB7FA8" w:rsidRPr="008C519C" w14:paraId="3BAB4A35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DF951" w14:textId="7777777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26BE6" w14:textId="1CC35589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CEE4203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2175E" w14:textId="77777777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74F8F" w14:textId="71097879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Environmental Policies &amp; Legislation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3F5B1" w14:textId="135FB511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BF571DA" w14:textId="59B2116F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D7710" w14:textId="1F53BB60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D6380" w14:textId="7D391AF5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EF24E" w14:textId="60AED9E0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254C9" w14:textId="3B27943C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</w:tr>
      <w:tr w:rsidR="00DB7FA8" w:rsidRPr="008C519C" w14:paraId="4450CA2B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AAD05" w14:textId="7777777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C6386" w14:textId="0CB52DB5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PE-II (CEE4241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2C2D3" w14:textId="77777777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90CDD" w14:textId="6794E448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8C519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8C519C">
              <w:rPr>
                <w:rFonts w:ascii="Arial" w:hAnsi="Arial" w:cs="Arial"/>
                <w:bCs/>
                <w:sz w:val="22"/>
                <w:szCs w:val="22"/>
              </w:rPr>
              <w:t>II (</w:t>
            </w:r>
            <w:r w:rsidRPr="008C519C">
              <w:rPr>
                <w:rFonts w:ascii="Arial" w:hAnsi="Arial" w:cs="Arial"/>
                <w:sz w:val="22"/>
                <w:szCs w:val="22"/>
              </w:rPr>
              <w:t>Design of Water Treatment Systems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F7000" w14:textId="56067AB1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0887144" w14:textId="519DBEA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DF933" w14:textId="2BA7EB2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DD58C" w14:textId="12CC1B6C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62DCA" w14:textId="2EE953EC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7A34E" w14:textId="786EA466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</w:tr>
      <w:tr w:rsidR="00DB7FA8" w:rsidRPr="008C519C" w14:paraId="295CE9BE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89D80" w14:textId="7777777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F1516" w14:textId="1DA7306E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PE-III (CEE4244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8C1D0" w14:textId="77777777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013B6" w14:textId="4BE2282A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8C519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8C519C">
              <w:rPr>
                <w:rFonts w:ascii="Arial" w:hAnsi="Arial" w:cs="Arial"/>
                <w:bCs/>
                <w:sz w:val="22"/>
                <w:szCs w:val="22"/>
              </w:rPr>
              <w:t>III (</w:t>
            </w:r>
            <w:r w:rsidRPr="008C519C">
              <w:rPr>
                <w:rFonts w:ascii="Arial" w:hAnsi="Arial" w:cs="Arial"/>
                <w:sz w:val="22"/>
                <w:szCs w:val="22"/>
              </w:rPr>
              <w:t>Bioremediation</w:t>
            </w:r>
            <w:r w:rsidRPr="008C519C">
              <w:rPr>
                <w:rFonts w:ascii="Arial" w:hAnsi="Arial" w:cs="Arial"/>
                <w:sz w:val="22"/>
                <w:szCs w:val="22"/>
                <w:lang w:val="en-IN"/>
              </w:rPr>
              <w:t>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13471" w14:textId="3E2BB8B6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EC58853" w14:textId="2E59F5B6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BB79C" w14:textId="4C34078E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FC53E" w14:textId="3B44BFCC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ED91B" w14:textId="48454DA4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BA4C5" w14:textId="47A5DEC1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</w:tr>
      <w:tr w:rsidR="00DB7FA8" w:rsidRPr="008C519C" w14:paraId="6492589D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FDF22" w14:textId="77777777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015A4" w14:textId="31F99DDD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PE-IV (CEE4248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AD27A" w14:textId="77777777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95801" w14:textId="7FA4154C" w:rsidR="00DB7FA8" w:rsidRPr="008C519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8C519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8C519C">
              <w:rPr>
                <w:rFonts w:ascii="Arial" w:hAnsi="Arial" w:cs="Arial"/>
                <w:bCs/>
                <w:sz w:val="22"/>
                <w:szCs w:val="22"/>
              </w:rPr>
              <w:t>IV (</w:t>
            </w:r>
            <w:r w:rsidRPr="008C519C">
              <w:rPr>
                <w:rFonts w:ascii="Arial" w:hAnsi="Arial" w:cs="Arial"/>
                <w:sz w:val="22"/>
                <w:szCs w:val="22"/>
              </w:rPr>
              <w:t>Rural Sanitation Engineering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200DB" w14:textId="54D213A6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CF7B5AB" w14:textId="1A48AEA2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10803" w14:textId="716042D5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D18FB" w14:textId="577ECC7A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4305F" w14:textId="25C05C4E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08887" w14:textId="415F7C23" w:rsidR="00DB7FA8" w:rsidRPr="008C519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14:paraId="0A12E775" w14:textId="77777777" w:rsidTr="002C6B16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AC8EC" w14:textId="77777777" w:rsidR="00DB7FA8" w:rsidRPr="008C519C" w:rsidRDefault="00DB7FA8" w:rsidP="00DB7FA8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Total Credits</w:t>
            </w:r>
            <w:r w:rsidRPr="008C519C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AD8FA" w14:textId="5F351EA5" w:rsidR="00DB7FA8" w:rsidRPr="008C519C" w:rsidRDefault="00DB7FA8" w:rsidP="00DB7FA8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DB7FA8" w14:paraId="501EF23D" w14:textId="77777777" w:rsidTr="002C6B16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637EB" w14:textId="77777777" w:rsidR="00DB7FA8" w:rsidRPr="008C519C" w:rsidRDefault="00DB7FA8" w:rsidP="00DB7FA8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Total Contact hours/week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DFA1" w14:textId="67AB663D" w:rsidR="00DB7FA8" w:rsidRPr="008C519C" w:rsidRDefault="00DB7FA8" w:rsidP="00DB7FA8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</w:tbl>
    <w:p w14:paraId="4456F5AE" w14:textId="1BD91EE6" w:rsidR="00B31910" w:rsidRDefault="00766E98" w:rsidP="00B3191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</w:t>
      </w:r>
    </w:p>
    <w:p w14:paraId="073F656D" w14:textId="5F6E5161" w:rsidR="002C6B16" w:rsidRDefault="002C6B16" w:rsidP="002C6B16">
      <w:pPr>
        <w:rPr>
          <w:rFonts w:ascii="Arial" w:hAnsi="Arial" w:cs="Arial"/>
          <w:b/>
          <w:bCs/>
        </w:rPr>
      </w:pPr>
      <w:r w:rsidRPr="00713561">
        <w:rPr>
          <w:rFonts w:ascii="Arial" w:eastAsia="Arial" w:hAnsi="Arial" w:cs="Arial"/>
          <w:b/>
          <w:bCs/>
          <w:sz w:val="28"/>
          <w:szCs w:val="28"/>
        </w:rPr>
        <w:t>Semester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-IV M. Tech. (CE-Environmental </w:t>
      </w:r>
      <w:proofErr w:type="gramStart"/>
      <w:r>
        <w:rPr>
          <w:rFonts w:ascii="Arial" w:eastAsia="Arial" w:hAnsi="Arial" w:cs="Arial"/>
          <w:b/>
          <w:bCs/>
          <w:sz w:val="28"/>
          <w:szCs w:val="28"/>
        </w:rPr>
        <w:t xml:space="preserve">Engineering)   </w:t>
      </w:r>
      <w:proofErr w:type="gramEnd"/>
      <w:r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</w:rPr>
        <w:t>No. of Students:</w:t>
      </w:r>
      <w:r w:rsidR="001A444B">
        <w:rPr>
          <w:rFonts w:ascii="Arial" w:hAnsi="Arial" w:cs="Arial"/>
          <w:b/>
          <w:bCs/>
        </w:rPr>
        <w:t>07</w:t>
      </w:r>
      <w:r>
        <w:rPr>
          <w:rFonts w:ascii="Arial" w:hAnsi="Arial" w:cs="Arial"/>
          <w:b/>
          <w:bCs/>
        </w:rPr>
        <w:t xml:space="preserve"> </w:t>
      </w:r>
    </w:p>
    <w:tbl>
      <w:tblPr>
        <w:tblpPr w:leftFromText="180" w:rightFromText="180" w:vertAnchor="text" w:horzAnchor="margin" w:tblpX="-214" w:tblpY="91"/>
        <w:tblW w:w="9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1289"/>
        <w:gridCol w:w="1080"/>
        <w:gridCol w:w="3214"/>
        <w:gridCol w:w="428"/>
        <w:gridCol w:w="428"/>
        <w:gridCol w:w="342"/>
        <w:gridCol w:w="431"/>
        <w:gridCol w:w="912"/>
        <w:gridCol w:w="6"/>
        <w:gridCol w:w="908"/>
        <w:gridCol w:w="6"/>
      </w:tblGrid>
      <w:tr w:rsidR="002C6B16" w14:paraId="748E2D48" w14:textId="77777777" w:rsidTr="002965B6">
        <w:trPr>
          <w:gridAfter w:val="1"/>
          <w:wAfter w:w="6" w:type="dxa"/>
          <w:trHeight w:val="320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2B5E1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843D2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E82E9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12A9E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CC08B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1B389D6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FBB9B73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7A45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A8DB2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ABD54" w14:textId="77777777" w:rsidR="002C6B16" w:rsidRDefault="002C6B16" w:rsidP="00064CBA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2C6B16" w:rsidRPr="002965B6" w14:paraId="67420531" w14:textId="77777777" w:rsidTr="002965B6">
        <w:trPr>
          <w:gridAfter w:val="1"/>
          <w:wAfter w:w="6" w:type="dxa"/>
          <w:trHeight w:val="302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C2755" w14:textId="77777777" w:rsidR="002C6B16" w:rsidRPr="002965B6" w:rsidRDefault="002C6B1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DAB3E" w14:textId="5E1947D0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CE-46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F2850" w14:textId="77777777" w:rsidR="002C6B16" w:rsidRPr="002965B6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A6725" w14:textId="2C79F784" w:rsidR="002C6B16" w:rsidRPr="002965B6" w:rsidRDefault="002965B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Dissertation - II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3C75D" w14:textId="2BDE6126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0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6241B39" w14:textId="0D41A9DA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0</w:t>
            </w:r>
          </w:p>
        </w:tc>
        <w:tc>
          <w:tcPr>
            <w:tcW w:w="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5046C" w14:textId="2B1DC8C5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9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744E1" w14:textId="77777777" w:rsidR="002C6B16" w:rsidRPr="002965B6" w:rsidRDefault="002C6B1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A3493" w14:textId="30ABE65D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9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FA4CC" w14:textId="59611C8E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18</w:t>
            </w:r>
          </w:p>
        </w:tc>
      </w:tr>
      <w:tr w:rsidR="002C6B16" w:rsidRPr="002965B6" w14:paraId="4302B938" w14:textId="77777777" w:rsidTr="002965B6">
        <w:trPr>
          <w:gridAfter w:val="1"/>
          <w:wAfter w:w="6" w:type="dxa"/>
          <w:trHeight w:val="320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E15E5" w14:textId="77777777" w:rsidR="002C6B16" w:rsidRPr="002965B6" w:rsidRDefault="002C6B1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2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ADE02" w14:textId="6103EACA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CE-34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4019E" w14:textId="77777777" w:rsidR="002C6B16" w:rsidRPr="002965B6" w:rsidRDefault="002C6B1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ECCDD" w14:textId="5276DCF9" w:rsidR="002C6B16" w:rsidRPr="002965B6" w:rsidRDefault="002965B6" w:rsidP="00064CBA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Dissertation Viva Voce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5F22E" w14:textId="35080C55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7B8BBE2" w14:textId="10CDE47C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  <w:tc>
          <w:tcPr>
            <w:tcW w:w="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C9988" w14:textId="45C32716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AB45F" w14:textId="77777777" w:rsidR="002C6B16" w:rsidRPr="002965B6" w:rsidRDefault="002C6B1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682AA" w14:textId="6ABF601D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3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FB22A" w14:textId="7E9535BC" w:rsidR="002C6B16" w:rsidRPr="002965B6" w:rsidRDefault="002965B6" w:rsidP="00064CB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</w:tr>
      <w:tr w:rsidR="002C6B16" w14:paraId="0EC37690" w14:textId="77777777" w:rsidTr="002C6B16">
        <w:trPr>
          <w:trHeight w:val="320"/>
        </w:trPr>
        <w:tc>
          <w:tcPr>
            <w:tcW w:w="872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825ED1" w14:textId="77777777" w:rsidR="002C6B16" w:rsidRPr="002965B6" w:rsidRDefault="002C6B16" w:rsidP="00064CBA">
            <w:pPr>
              <w:spacing w:after="1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Total Credits</w:t>
            </w:r>
            <w:r w:rsidRPr="002965B6">
              <w:rPr>
                <w:rFonts w:ascii="Arial" w:hAnsi="Arial" w:cs="Arial"/>
                <w:bCs/>
                <w:sz w:val="22"/>
                <w:szCs w:val="22"/>
              </w:rPr>
              <w:tab/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C688C" w14:textId="3CBFA6CF" w:rsidR="002C6B16" w:rsidRPr="002965B6" w:rsidRDefault="002965B6" w:rsidP="00064CBA">
            <w:pPr>
              <w:spacing w:after="12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12</w:t>
            </w:r>
          </w:p>
        </w:tc>
      </w:tr>
      <w:tr w:rsidR="002C6B16" w14:paraId="6F38ABE3" w14:textId="77777777" w:rsidTr="002C6B16">
        <w:trPr>
          <w:trHeight w:val="320"/>
        </w:trPr>
        <w:tc>
          <w:tcPr>
            <w:tcW w:w="872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A83286" w14:textId="77777777" w:rsidR="002C6B16" w:rsidRPr="002965B6" w:rsidRDefault="002C6B16" w:rsidP="00064CBA">
            <w:pPr>
              <w:spacing w:after="1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Total Contact hours/week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73211" w14:textId="05569EDF" w:rsidR="002C6B16" w:rsidRPr="002965B6" w:rsidRDefault="002965B6" w:rsidP="00064CBA">
            <w:pPr>
              <w:spacing w:after="12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18</w:t>
            </w:r>
          </w:p>
        </w:tc>
      </w:tr>
    </w:tbl>
    <w:p w14:paraId="69393BF4" w14:textId="5930419B" w:rsidR="00CD408C" w:rsidRDefault="00CD408C" w:rsidP="002C6B16">
      <w:pPr>
        <w:rPr>
          <w:rFonts w:ascii="Arial" w:eastAsia="Arial" w:hAnsi="Arial" w:cs="Arial"/>
          <w:b/>
          <w:lang w:bidi="en-US"/>
        </w:rPr>
      </w:pPr>
    </w:p>
    <w:p w14:paraId="2B51BCC3" w14:textId="79C35C6E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56BDCEC3" w14:textId="4AB1F0C5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276E9EEB" w14:textId="59D35FAE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1D0A8CE6" w14:textId="38CC229B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0A585FFD" w14:textId="7B6731EA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40F2E960" w14:textId="41EFDC05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29D884FC" w14:textId="727270DD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2B60CCC4" w14:textId="3B9C460F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75387288" w14:textId="118EB762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50FD77A1" w14:textId="62C30893" w:rsidR="009A174E" w:rsidRDefault="009A174E" w:rsidP="009A174E">
      <w:pPr>
        <w:rPr>
          <w:b/>
          <w:bCs/>
          <w:sz w:val="28"/>
          <w:szCs w:val="28"/>
        </w:rPr>
      </w:pPr>
    </w:p>
    <w:p w14:paraId="6F2CE543" w14:textId="286430D4" w:rsidR="002965B6" w:rsidRDefault="002965B6" w:rsidP="009A174E">
      <w:pPr>
        <w:rPr>
          <w:b/>
          <w:bCs/>
          <w:sz w:val="28"/>
          <w:szCs w:val="28"/>
        </w:rPr>
      </w:pPr>
    </w:p>
    <w:p w14:paraId="78C343AE" w14:textId="28B3F68D" w:rsidR="009A174E" w:rsidRPr="009A174E" w:rsidRDefault="009A174E" w:rsidP="009A174E">
      <w:pPr>
        <w:rPr>
          <w:b/>
          <w:bCs/>
          <w:sz w:val="28"/>
          <w:szCs w:val="28"/>
          <w:u w:val="single"/>
        </w:rPr>
      </w:pPr>
      <w:r w:rsidRPr="009A174E">
        <w:rPr>
          <w:b/>
          <w:bCs/>
          <w:sz w:val="28"/>
          <w:szCs w:val="28"/>
          <w:u w:val="single"/>
        </w:rPr>
        <w:lastRenderedPageBreak/>
        <w:t>Regular Batch</w:t>
      </w:r>
    </w:p>
    <w:p w14:paraId="7608641E" w14:textId="77777777" w:rsidR="009A174E" w:rsidRPr="00713561" w:rsidRDefault="009A174E" w:rsidP="009A174E">
      <w:pPr>
        <w:rPr>
          <w:b/>
          <w:bCs/>
          <w:sz w:val="28"/>
          <w:szCs w:val="28"/>
        </w:rPr>
      </w:pPr>
    </w:p>
    <w:p w14:paraId="3AF5C11E" w14:textId="25B3EF83" w:rsidR="009A174E" w:rsidRDefault="009A174E" w:rsidP="009A174E">
      <w:pPr>
        <w:rPr>
          <w:rFonts w:ascii="Arial" w:hAnsi="Arial" w:cs="Arial"/>
          <w:b/>
          <w:bCs/>
        </w:rPr>
      </w:pPr>
      <w:r w:rsidRPr="00713561">
        <w:rPr>
          <w:rFonts w:ascii="Arial" w:eastAsia="Arial" w:hAnsi="Arial" w:cs="Arial"/>
          <w:b/>
          <w:bCs/>
          <w:sz w:val="28"/>
          <w:szCs w:val="28"/>
        </w:rPr>
        <w:t>Semester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-II M. Tech. (CE-Structural </w:t>
      </w:r>
      <w:proofErr w:type="gramStart"/>
      <w:r>
        <w:rPr>
          <w:rFonts w:ascii="Arial" w:eastAsia="Arial" w:hAnsi="Arial" w:cs="Arial"/>
          <w:b/>
          <w:bCs/>
          <w:sz w:val="28"/>
          <w:szCs w:val="28"/>
        </w:rPr>
        <w:t xml:space="preserve">Engineering)   </w:t>
      </w:r>
      <w:proofErr w:type="gramEnd"/>
      <w:r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</w:rPr>
        <w:t xml:space="preserve">No. of Students:  </w:t>
      </w:r>
      <w:r w:rsidR="001A444B">
        <w:rPr>
          <w:rFonts w:ascii="Arial" w:hAnsi="Arial" w:cs="Arial"/>
          <w:b/>
          <w:bCs/>
        </w:rPr>
        <w:t>07</w:t>
      </w:r>
    </w:p>
    <w:tbl>
      <w:tblPr>
        <w:tblpPr w:leftFromText="180" w:rightFromText="180" w:vertAnchor="text" w:horzAnchor="margin" w:tblpX="-214" w:tblpY="91"/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1049"/>
        <w:gridCol w:w="1323"/>
        <w:gridCol w:w="3185"/>
        <w:gridCol w:w="426"/>
        <w:gridCol w:w="426"/>
        <w:gridCol w:w="341"/>
        <w:gridCol w:w="429"/>
        <w:gridCol w:w="907"/>
        <w:gridCol w:w="6"/>
        <w:gridCol w:w="903"/>
        <w:gridCol w:w="6"/>
      </w:tblGrid>
      <w:tr w:rsidR="009A174E" w14:paraId="7E691A34" w14:textId="77777777" w:rsidTr="002D6FCF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E7D3C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71866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FE457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79008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D661D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AE32CE4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83E162C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56CAD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708C1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C122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DB7FA8" w:rsidRPr="00F6676C" w14:paraId="0C12C641" w14:textId="77777777" w:rsidTr="002D6FCF">
        <w:trPr>
          <w:gridAfter w:val="1"/>
          <w:wAfter w:w="6" w:type="dxa"/>
          <w:trHeight w:val="301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F2977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67559" w14:textId="71CB95A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CEE4204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0BD3D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81D5" w14:textId="18CF055D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Dynamics of Structures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9BCD1" w14:textId="590D729C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46D8242" w14:textId="73F2C2D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AD9C4" w14:textId="432A32E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13276" w14:textId="5A85521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98EE4" w14:textId="0C9F5415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B993F" w14:textId="2A20C276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DB7FA8" w:rsidRPr="00F6676C" w14:paraId="4BE35770" w14:textId="77777777" w:rsidTr="002D6FCF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C6036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3E516" w14:textId="2A392B78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CEE4202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8654C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2C218" w14:textId="1E278C2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Research Methodology and IPR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CD004" w14:textId="6E3874FA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B84CCE5" w14:textId="06EC9F99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543D0" w14:textId="3EB35EF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73523" w14:textId="47ABCF0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E70DA" w14:textId="5769553C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C6609" w14:textId="45D0F15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</w:tr>
      <w:tr w:rsidR="00DB7FA8" w:rsidRPr="00F6676C" w14:paraId="52F96227" w14:textId="77777777" w:rsidTr="002D6FCF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E3A61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27B26" w14:textId="6E45618C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CEE4205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B2777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5BEB9" w14:textId="290A0F16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Advanced Construction Techniques &amp; Management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2856B" w14:textId="01F19A1D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C0514EA" w14:textId="2CB1E9D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033F2" w14:textId="40654D8E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583CA" w14:textId="2532AECA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D8AB0" w14:textId="7EF7D40E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E6585" w14:textId="7BC6C96D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:rsidRPr="00F6676C" w14:paraId="3A0F89BB" w14:textId="77777777" w:rsidTr="002D6FCF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74CE8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E38D9" w14:textId="76BC3895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E-II (</w:t>
            </w:r>
            <w:r w:rsidRPr="00F6676C">
              <w:rPr>
                <w:rFonts w:ascii="Arial" w:hAnsi="Arial" w:cs="Arial"/>
                <w:color w:val="000000" w:themeColor="text1"/>
                <w:sz w:val="22"/>
                <w:szCs w:val="22"/>
              </w:rPr>
              <w:t>CEE4252)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7AB22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D0A13" w14:textId="50D4BB69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F6676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F6676C">
              <w:rPr>
                <w:rFonts w:ascii="Arial" w:hAnsi="Arial" w:cs="Arial"/>
                <w:bCs/>
                <w:sz w:val="22"/>
                <w:szCs w:val="22"/>
              </w:rPr>
              <w:t>II (</w:t>
            </w:r>
            <w:r w:rsidRPr="00F6676C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Ground Improvement Techniques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842C3" w14:textId="0C26925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085EDBC" w14:textId="3EC8323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E164C" w14:textId="213AA346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A22A5" w14:textId="24685466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00741" w14:textId="048F278F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3375C" w14:textId="142A575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:rsidRPr="00F6676C" w14:paraId="22F3201F" w14:textId="77777777" w:rsidTr="002D6FCF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3A573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EF070" w14:textId="2DD3AEB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E-III (CEE4254)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AD35A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B00C1" w14:textId="649E041D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F6676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F6676C">
              <w:rPr>
                <w:rFonts w:ascii="Arial" w:hAnsi="Arial" w:cs="Arial"/>
                <w:bCs/>
                <w:sz w:val="22"/>
                <w:szCs w:val="22"/>
              </w:rPr>
              <w:t>III (</w:t>
            </w:r>
            <w:r w:rsidRPr="00F6676C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dvanced Bridge Engineering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8DCE2" w14:textId="1D10A7A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09E8BBD" w14:textId="22FC605A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3AFFE" w14:textId="47091664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3976A" w14:textId="517A9ECD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485F7" w14:textId="02ED3FD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42101" w14:textId="3766022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:rsidRPr="00F6676C" w14:paraId="546B46E6" w14:textId="77777777" w:rsidTr="002D6FCF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4095F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85F9F" w14:textId="2CE3067D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E-IV (</w:t>
            </w:r>
            <w:r w:rsidRPr="00F6676C">
              <w:rPr>
                <w:rFonts w:ascii="Arial" w:hAnsi="Arial" w:cs="Arial"/>
                <w:color w:val="000000" w:themeColor="text1"/>
                <w:sz w:val="22"/>
                <w:szCs w:val="22"/>
              </w:rPr>
              <w:t>CEE4260)</w:t>
            </w: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935FE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94C4F" w14:textId="7A8B1058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F6676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F6676C">
              <w:rPr>
                <w:rFonts w:ascii="Arial" w:hAnsi="Arial" w:cs="Arial"/>
                <w:bCs/>
                <w:sz w:val="22"/>
                <w:szCs w:val="22"/>
              </w:rPr>
              <w:t>IV (</w:t>
            </w:r>
            <w:r w:rsidRPr="00F6676C">
              <w:rPr>
                <w:rFonts w:ascii="Arial" w:hAnsi="Arial" w:cs="Arial"/>
                <w:sz w:val="22"/>
                <w:szCs w:val="22"/>
              </w:rPr>
              <w:t>Cost Management of Engineering Projects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13011" w14:textId="43FEED4A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37DCCF3" w14:textId="25E20A5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C58C7" w14:textId="6BB2CED8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67D3E" w14:textId="682AFED4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FA125" w14:textId="62B6D8FF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5D863" w14:textId="5F6E09B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14:paraId="28031298" w14:textId="77777777" w:rsidTr="002D6FCF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2EF57" w14:textId="77777777" w:rsidR="00DB7FA8" w:rsidRPr="00F6676C" w:rsidRDefault="00DB7FA8" w:rsidP="00DB7FA8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Total Credits</w:t>
            </w:r>
            <w:r w:rsidRPr="00F6676C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4C129" w14:textId="384756AB" w:rsidR="00DB7FA8" w:rsidRPr="00F6676C" w:rsidRDefault="00DB7FA8" w:rsidP="00DB7FA8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DB7FA8" w14:paraId="257D6D89" w14:textId="77777777" w:rsidTr="002D6FCF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ED1CC0" w14:textId="77777777" w:rsidR="00DB7FA8" w:rsidRPr="00F6676C" w:rsidRDefault="00DB7FA8" w:rsidP="00DB7FA8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Total Contact hours/week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4A8D2" w14:textId="3196D611" w:rsidR="00DB7FA8" w:rsidRPr="00F6676C" w:rsidRDefault="00DB7FA8" w:rsidP="00DB7FA8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</w:tbl>
    <w:p w14:paraId="57DFF42A" w14:textId="77777777" w:rsidR="009A174E" w:rsidRDefault="009A174E" w:rsidP="009A174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</w:t>
      </w:r>
    </w:p>
    <w:p w14:paraId="45A6CF77" w14:textId="563E7CFC" w:rsidR="009A174E" w:rsidRDefault="009A174E" w:rsidP="009A174E">
      <w:pPr>
        <w:rPr>
          <w:rFonts w:ascii="Arial" w:hAnsi="Arial" w:cs="Arial"/>
          <w:b/>
          <w:bCs/>
        </w:rPr>
      </w:pPr>
      <w:r w:rsidRPr="00713561">
        <w:rPr>
          <w:rFonts w:ascii="Arial" w:eastAsia="Arial" w:hAnsi="Arial" w:cs="Arial"/>
          <w:b/>
          <w:bCs/>
          <w:sz w:val="28"/>
          <w:szCs w:val="28"/>
        </w:rPr>
        <w:t>Semester</w:t>
      </w:r>
      <w:r>
        <w:rPr>
          <w:rFonts w:ascii="Arial" w:eastAsia="Arial" w:hAnsi="Arial" w:cs="Arial"/>
          <w:b/>
          <w:bCs/>
          <w:sz w:val="28"/>
          <w:szCs w:val="28"/>
        </w:rPr>
        <w:t>-IV M. Tech. (CE-</w:t>
      </w:r>
      <w:r w:rsidRPr="009A174E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Structural </w:t>
      </w:r>
      <w:proofErr w:type="gramStart"/>
      <w:r>
        <w:rPr>
          <w:rFonts w:ascii="Arial" w:eastAsia="Arial" w:hAnsi="Arial" w:cs="Arial"/>
          <w:b/>
          <w:bCs/>
          <w:sz w:val="28"/>
          <w:szCs w:val="28"/>
        </w:rPr>
        <w:t xml:space="preserve">Engineering)   </w:t>
      </w:r>
      <w:proofErr w:type="gramEnd"/>
      <w:r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</w:rPr>
        <w:t xml:space="preserve">No. of Students:  </w:t>
      </w:r>
      <w:r w:rsidR="001A444B">
        <w:rPr>
          <w:rFonts w:ascii="Arial" w:hAnsi="Arial" w:cs="Arial"/>
          <w:b/>
          <w:bCs/>
        </w:rPr>
        <w:t>09</w:t>
      </w:r>
    </w:p>
    <w:tbl>
      <w:tblPr>
        <w:tblpPr w:leftFromText="180" w:rightFromText="180" w:vertAnchor="text" w:horzAnchor="margin" w:tblpX="-214" w:tblpY="91"/>
        <w:tblW w:w="9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1054"/>
        <w:gridCol w:w="1315"/>
        <w:gridCol w:w="3214"/>
        <w:gridCol w:w="428"/>
        <w:gridCol w:w="428"/>
        <w:gridCol w:w="342"/>
        <w:gridCol w:w="431"/>
        <w:gridCol w:w="912"/>
        <w:gridCol w:w="6"/>
        <w:gridCol w:w="908"/>
        <w:gridCol w:w="6"/>
      </w:tblGrid>
      <w:tr w:rsidR="009A174E" w14:paraId="2756E73B" w14:textId="77777777" w:rsidTr="002D6FCF">
        <w:trPr>
          <w:gridAfter w:val="1"/>
          <w:wAfter w:w="6" w:type="dxa"/>
          <w:trHeight w:val="320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EAC3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80F35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C5254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F0D79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4B432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061C8D1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261CDED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5A1F5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3424C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3259F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2965B6" w14:paraId="43E79026" w14:textId="77777777" w:rsidTr="002D6FCF">
        <w:trPr>
          <w:gridAfter w:val="1"/>
          <w:wAfter w:w="6" w:type="dxa"/>
          <w:trHeight w:val="302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18B30" w14:textId="77777777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59897" w14:textId="30DF8102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CE-4600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B9EC4" w14:textId="77777777" w:rsidR="002965B6" w:rsidRPr="00293D5B" w:rsidRDefault="002965B6" w:rsidP="002965B6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68ABD" w14:textId="0964FCAD" w:rsidR="002965B6" w:rsidRPr="00293D5B" w:rsidRDefault="002965B6" w:rsidP="002965B6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Dissertation - II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53DB8" w14:textId="023E2F40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0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D4D7325" w14:textId="26A758C8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0</w:t>
            </w:r>
          </w:p>
        </w:tc>
        <w:tc>
          <w:tcPr>
            <w:tcW w:w="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707DE" w14:textId="7D05C2C7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9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596AF" w14:textId="77777777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2728B" w14:textId="610E4021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9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1676" w14:textId="7ABF2B4B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18</w:t>
            </w:r>
          </w:p>
        </w:tc>
      </w:tr>
      <w:tr w:rsidR="002965B6" w14:paraId="036CF07E" w14:textId="77777777" w:rsidTr="002D6FCF">
        <w:trPr>
          <w:gridAfter w:val="1"/>
          <w:wAfter w:w="6" w:type="dxa"/>
          <w:trHeight w:val="320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CF22" w14:textId="77777777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41035" w14:textId="12ECDF60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CE-3400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EBEAF" w14:textId="77777777" w:rsidR="002965B6" w:rsidRPr="00293D5B" w:rsidRDefault="002965B6" w:rsidP="002965B6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61BF6" w14:textId="2442148F" w:rsidR="002965B6" w:rsidRPr="00293D5B" w:rsidRDefault="002965B6" w:rsidP="002965B6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Dissertation Viva Voce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B84C8" w14:textId="161B6BA6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721D362" w14:textId="34FD6D89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  <w:tc>
          <w:tcPr>
            <w:tcW w:w="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73191" w14:textId="795FFD61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54EC9" w14:textId="77777777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C36F6" w14:textId="72885F8E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3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528DA" w14:textId="74C6CB63" w:rsidR="002965B6" w:rsidRPr="00293D5B" w:rsidRDefault="002965B6" w:rsidP="002965B6">
            <w:pPr>
              <w:jc w:val="center"/>
              <w:rPr>
                <w:rFonts w:ascii="Arial" w:hAnsi="Arial" w:cs="Arial"/>
                <w:color w:val="000000"/>
              </w:rPr>
            </w:pPr>
            <w:r w:rsidRPr="002965B6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</w:tc>
      </w:tr>
      <w:tr w:rsidR="002965B6" w14:paraId="55566E72" w14:textId="77777777" w:rsidTr="002D6FCF">
        <w:trPr>
          <w:trHeight w:val="320"/>
        </w:trPr>
        <w:tc>
          <w:tcPr>
            <w:tcW w:w="872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B427B" w14:textId="77777777" w:rsidR="002965B6" w:rsidRDefault="002965B6" w:rsidP="002965B6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redits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2229B" w14:textId="7A8D168B" w:rsidR="002965B6" w:rsidRDefault="002965B6" w:rsidP="002965B6">
            <w:pPr>
              <w:spacing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</w:tr>
      <w:tr w:rsidR="002965B6" w14:paraId="256E533B" w14:textId="77777777" w:rsidTr="002D6FCF">
        <w:trPr>
          <w:trHeight w:val="320"/>
        </w:trPr>
        <w:tc>
          <w:tcPr>
            <w:tcW w:w="872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7F8F5" w14:textId="77777777" w:rsidR="002965B6" w:rsidRDefault="002965B6" w:rsidP="002965B6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ontact hours/week</w:t>
            </w:r>
          </w:p>
        </w:tc>
        <w:tc>
          <w:tcPr>
            <w:tcW w:w="9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6BE46" w14:textId="471098CF" w:rsidR="002965B6" w:rsidRDefault="002965B6" w:rsidP="002965B6">
            <w:pPr>
              <w:spacing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</w:tbl>
    <w:p w14:paraId="147BC312" w14:textId="77777777" w:rsidR="009A174E" w:rsidRPr="00BD4A57" w:rsidRDefault="009A174E" w:rsidP="009A174E">
      <w:pPr>
        <w:rPr>
          <w:rFonts w:ascii="Arial" w:eastAsia="Arial" w:hAnsi="Arial" w:cs="Arial"/>
          <w:b/>
          <w:lang w:bidi="en-US"/>
        </w:rPr>
      </w:pPr>
    </w:p>
    <w:p w14:paraId="5266E8CA" w14:textId="753A8B28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61F96E72" w14:textId="390F016D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0FB68FA9" w14:textId="69B210CC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6F3B4A1B" w14:textId="5096F282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49E23314" w14:textId="05CE558B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57B46FB7" w14:textId="402E9E7D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57830789" w14:textId="58C502B6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1905E832" w14:textId="12A9851B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0C642677" w14:textId="79246BE8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054CAAD5" w14:textId="6942511E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302EDE64" w14:textId="11166AC9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240B6D4C" w14:textId="656CD300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1AE79167" w14:textId="40C1CD32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65E9DA84" w14:textId="5770F49C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2364EBC6" w14:textId="71B5E25E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69BA2F60" w14:textId="26B86033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20713E81" w14:textId="77777777" w:rsidR="009A174E" w:rsidRPr="009A174E" w:rsidRDefault="009A174E" w:rsidP="009A174E">
      <w:pPr>
        <w:rPr>
          <w:b/>
          <w:bCs/>
          <w:sz w:val="28"/>
          <w:szCs w:val="28"/>
          <w:u w:val="single"/>
        </w:rPr>
      </w:pPr>
      <w:r w:rsidRPr="009A174E">
        <w:rPr>
          <w:b/>
          <w:bCs/>
          <w:sz w:val="28"/>
          <w:szCs w:val="28"/>
          <w:u w:val="single"/>
        </w:rPr>
        <w:lastRenderedPageBreak/>
        <w:t>Regular Batch</w:t>
      </w:r>
    </w:p>
    <w:p w14:paraId="3377AEC9" w14:textId="77777777" w:rsidR="009A174E" w:rsidRPr="00713561" w:rsidRDefault="009A174E" w:rsidP="009A174E">
      <w:pPr>
        <w:rPr>
          <w:b/>
          <w:bCs/>
          <w:sz w:val="28"/>
          <w:szCs w:val="28"/>
        </w:rPr>
      </w:pPr>
    </w:p>
    <w:p w14:paraId="11791948" w14:textId="52B80BB0" w:rsidR="009A174E" w:rsidRDefault="009A174E" w:rsidP="009A174E">
      <w:pPr>
        <w:rPr>
          <w:rFonts w:ascii="Arial" w:hAnsi="Arial" w:cs="Arial"/>
          <w:b/>
          <w:bCs/>
        </w:rPr>
      </w:pPr>
      <w:r w:rsidRPr="00713561">
        <w:rPr>
          <w:rFonts w:ascii="Arial" w:eastAsia="Arial" w:hAnsi="Arial" w:cs="Arial"/>
          <w:b/>
          <w:bCs/>
          <w:sz w:val="28"/>
          <w:szCs w:val="28"/>
        </w:rPr>
        <w:t>Semester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-II M. Tech. (CE-Transportation </w:t>
      </w:r>
      <w:proofErr w:type="gramStart"/>
      <w:r>
        <w:rPr>
          <w:rFonts w:ascii="Arial" w:eastAsia="Arial" w:hAnsi="Arial" w:cs="Arial"/>
          <w:b/>
          <w:bCs/>
          <w:sz w:val="28"/>
          <w:szCs w:val="28"/>
        </w:rPr>
        <w:t xml:space="preserve">Engineering)   </w:t>
      </w:r>
      <w:proofErr w:type="gramEnd"/>
      <w:r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</w:rPr>
        <w:t>No. of Students:</w:t>
      </w:r>
      <w:r w:rsidR="001A444B">
        <w:rPr>
          <w:rFonts w:ascii="Arial" w:hAnsi="Arial" w:cs="Arial"/>
          <w:b/>
          <w:bCs/>
        </w:rPr>
        <w:t xml:space="preserve"> 01</w:t>
      </w:r>
      <w:r>
        <w:rPr>
          <w:rFonts w:ascii="Arial" w:hAnsi="Arial" w:cs="Arial"/>
          <w:b/>
          <w:bCs/>
        </w:rPr>
        <w:t xml:space="preserve">  </w:t>
      </w:r>
    </w:p>
    <w:tbl>
      <w:tblPr>
        <w:tblpPr w:leftFromText="180" w:rightFromText="180" w:vertAnchor="text" w:horzAnchor="margin" w:tblpX="-214" w:tblpY="91"/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1382"/>
        <w:gridCol w:w="990"/>
        <w:gridCol w:w="3185"/>
        <w:gridCol w:w="426"/>
        <w:gridCol w:w="426"/>
        <w:gridCol w:w="341"/>
        <w:gridCol w:w="429"/>
        <w:gridCol w:w="907"/>
        <w:gridCol w:w="6"/>
        <w:gridCol w:w="903"/>
        <w:gridCol w:w="6"/>
      </w:tblGrid>
      <w:tr w:rsidR="009A174E" w14:paraId="4D9F7784" w14:textId="77777777" w:rsidTr="00F6676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BA4D6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FA319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0CB94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A9E9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90B83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AFB7F74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D5536F7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99EA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F8D55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DE24D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F6676C" w:rsidRPr="00F6676C" w14:paraId="104AA990" w14:textId="77777777" w:rsidTr="00F6676C">
        <w:trPr>
          <w:gridAfter w:val="1"/>
          <w:wAfter w:w="6" w:type="dxa"/>
          <w:trHeight w:val="301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8F118" w14:textId="77777777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6265F" w14:textId="72912955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CEE4206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ADFB4" w14:textId="77777777" w:rsidR="00F6676C" w:rsidRPr="00F6676C" w:rsidRDefault="00F6676C" w:rsidP="00F6676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4EA63" w14:textId="6C582177" w:rsidR="00F6676C" w:rsidRPr="00F6676C" w:rsidRDefault="00F6676C" w:rsidP="00F6676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avement Analysis and Design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0A451" w14:textId="0C08B032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42C94CA" w14:textId="445C193F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4C94D" w14:textId="1C4170BD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B4021" w14:textId="33E2060E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7EB76" w14:textId="06D5D454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0CD8E" w14:textId="7DE53323" w:rsidR="00F6676C" w:rsidRPr="00F6676C" w:rsidRDefault="00DB7FA8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F6676C" w:rsidRPr="00F6676C" w14:paraId="49C5D659" w14:textId="77777777" w:rsidTr="00F6676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7BF26" w14:textId="77777777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CD360" w14:textId="45EB9E09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CEE420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5B0AF" w14:textId="77777777" w:rsidR="00F6676C" w:rsidRPr="00F6676C" w:rsidRDefault="00F6676C" w:rsidP="00F6676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82D39" w14:textId="1F0AED19" w:rsidR="00F6676C" w:rsidRPr="00F6676C" w:rsidRDefault="00F6676C" w:rsidP="00F6676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Research Methodology and IPR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BC316" w14:textId="01368844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5982BF7" w14:textId="24164450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B57B5" w14:textId="05477FF8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07E57" w14:textId="010F292C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A34C" w14:textId="543F5AF4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496B1" w14:textId="5CE7CA7D" w:rsidR="00F6676C" w:rsidRPr="00F6676C" w:rsidRDefault="00DB7FA8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F6676C" w:rsidRPr="00F6676C" w14:paraId="1E7FD760" w14:textId="77777777" w:rsidTr="00F6676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CEA33" w14:textId="77777777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18682" w14:textId="7B1A985B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CEE4207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21D37" w14:textId="77777777" w:rsidR="00F6676C" w:rsidRPr="00F6676C" w:rsidRDefault="00F6676C" w:rsidP="00F6676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7A7B6" w14:textId="0F76FF5C" w:rsidR="00F6676C" w:rsidRPr="00F6676C" w:rsidRDefault="00F6676C" w:rsidP="00F6676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Urban Transportation Planning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9DE10" w14:textId="632F2AB9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CE8E9D9" w14:textId="2386E98A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00219" w14:textId="09BA2BB4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D51DF" w14:textId="3DAB278B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ABB37" w14:textId="1D912493" w:rsidR="00F6676C" w:rsidRPr="00F6676C" w:rsidRDefault="00F6676C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D19B4" w14:textId="434FF227" w:rsidR="00F6676C" w:rsidRPr="00F6676C" w:rsidRDefault="00DB7FA8" w:rsidP="00F6676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DB7FA8" w:rsidRPr="00F6676C" w14:paraId="20863EAA" w14:textId="77777777" w:rsidTr="00F6676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62E35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760CD" w14:textId="4653DA2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E-II (</w:t>
            </w:r>
            <w:r w:rsidRPr="00F6676C">
              <w:rPr>
                <w:rFonts w:ascii="Arial" w:hAnsi="Arial" w:cs="Arial"/>
                <w:color w:val="000000" w:themeColor="text1"/>
                <w:sz w:val="22"/>
                <w:szCs w:val="22"/>
              </w:rPr>
              <w:t>CEE4252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95F22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359D7" w14:textId="044FA93E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F6676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F6676C">
              <w:rPr>
                <w:rFonts w:ascii="Arial" w:hAnsi="Arial" w:cs="Arial"/>
                <w:bCs/>
                <w:sz w:val="22"/>
                <w:szCs w:val="22"/>
              </w:rPr>
              <w:t>II (</w:t>
            </w:r>
            <w:r w:rsidRPr="00F6676C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Ground Improvement Techniques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A79AD" w14:textId="7F1C510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06AC342" w14:textId="7C5CE7B5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1738C" w14:textId="13320245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AA106" w14:textId="6A18DFED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00AAB" w14:textId="6434DE6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61165" w14:textId="7DDD4CC4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:rsidRPr="00F6676C" w14:paraId="1681ADE1" w14:textId="77777777" w:rsidTr="00F6676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EB39B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D35D3" w14:textId="19E44CF4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E-III (CEE4254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6A471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F2CCA" w14:textId="581BECCA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F6676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F6676C">
              <w:rPr>
                <w:rFonts w:ascii="Arial" w:hAnsi="Arial" w:cs="Arial"/>
                <w:bCs/>
                <w:sz w:val="22"/>
                <w:szCs w:val="22"/>
              </w:rPr>
              <w:t>III (</w:t>
            </w:r>
            <w:r w:rsidRPr="00F6676C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dvanced Bridge Engineering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5FB88" w14:textId="4257ECC2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2F4215" w14:textId="42229895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709E2" w14:textId="44445842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2DCF2" w14:textId="575389FF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31271" w14:textId="5B4464A3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773C8" w14:textId="2DD6EB26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:rsidRPr="00F6676C" w14:paraId="3FCFA628" w14:textId="77777777" w:rsidTr="00F6676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84BA3" w14:textId="77777777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A56D9" w14:textId="6668F71E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PE-IV (</w:t>
            </w:r>
            <w:r w:rsidRPr="00F6676C">
              <w:rPr>
                <w:rFonts w:ascii="Arial" w:hAnsi="Arial" w:cs="Arial"/>
                <w:color w:val="000000" w:themeColor="text1"/>
                <w:sz w:val="22"/>
                <w:szCs w:val="22"/>
              </w:rPr>
              <w:t>CEE4260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2AA3B" w14:textId="77777777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98CC1" w14:textId="0683029B" w:rsidR="00DB7FA8" w:rsidRPr="00F6676C" w:rsidRDefault="00DB7FA8" w:rsidP="00DB7FA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bCs/>
                <w:sz w:val="22"/>
                <w:szCs w:val="22"/>
              </w:rPr>
              <w:t>Professional Elective –</w:t>
            </w:r>
            <w:r w:rsidRPr="00F6676C">
              <w:rPr>
                <w:rFonts w:ascii="Arial" w:hAnsi="Arial" w:cs="Arial"/>
                <w:bCs/>
                <w:spacing w:val="32"/>
                <w:sz w:val="22"/>
                <w:szCs w:val="22"/>
              </w:rPr>
              <w:t xml:space="preserve"> </w:t>
            </w:r>
            <w:r w:rsidRPr="00F6676C">
              <w:rPr>
                <w:rFonts w:ascii="Arial" w:hAnsi="Arial" w:cs="Arial"/>
                <w:bCs/>
                <w:sz w:val="22"/>
                <w:szCs w:val="22"/>
              </w:rPr>
              <w:t>IV (</w:t>
            </w:r>
            <w:r w:rsidRPr="00F6676C">
              <w:rPr>
                <w:rFonts w:ascii="Arial" w:hAnsi="Arial" w:cs="Arial"/>
                <w:sz w:val="22"/>
                <w:szCs w:val="22"/>
              </w:rPr>
              <w:t>Cost Management of Engineering Projects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96A34" w14:textId="6B07A456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43C3F87" w14:textId="1F3861A5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E1ACC" w14:textId="5106A7B8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6EE83" w14:textId="3AE1E1FD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8C85E" w14:textId="69D5B7E6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BA180" w14:textId="2907D2AB" w:rsidR="00DB7FA8" w:rsidRPr="00F6676C" w:rsidRDefault="00DB7FA8" w:rsidP="00DB7FA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DB7FA8" w14:paraId="32A076FB" w14:textId="77777777" w:rsidTr="002D6FCF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3B86B" w14:textId="77777777" w:rsidR="00DB7FA8" w:rsidRPr="00F6676C" w:rsidRDefault="00DB7FA8" w:rsidP="00DB7FA8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Total Credits</w:t>
            </w:r>
            <w:r w:rsidRPr="00F6676C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6B311" w14:textId="3675A6DD" w:rsidR="00DB7FA8" w:rsidRPr="00F6676C" w:rsidRDefault="00DB7FA8" w:rsidP="00DB7FA8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DB7FA8" w14:paraId="696C27A5" w14:textId="77777777" w:rsidTr="002D6FCF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0152ED" w14:textId="77777777" w:rsidR="00DB7FA8" w:rsidRPr="00F6676C" w:rsidRDefault="00DB7FA8" w:rsidP="00DB7FA8">
            <w:pPr>
              <w:spacing w:after="12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Total Contact hours/week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71C79" w14:textId="43C19F79" w:rsidR="00DB7FA8" w:rsidRPr="00F6676C" w:rsidRDefault="00DB7FA8" w:rsidP="00DB7FA8">
            <w:pPr>
              <w:spacing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6676C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</w:tbl>
    <w:p w14:paraId="0A4F54B4" w14:textId="1308F27B" w:rsidR="009A174E" w:rsidRDefault="009A174E" w:rsidP="002C6B16">
      <w:pPr>
        <w:rPr>
          <w:rFonts w:ascii="Arial" w:eastAsia="Arial" w:hAnsi="Arial" w:cs="Arial"/>
          <w:b/>
          <w:lang w:bidi="en-US"/>
        </w:rPr>
      </w:pPr>
    </w:p>
    <w:p w14:paraId="4FE30128" w14:textId="77777777" w:rsidR="009A174E" w:rsidRDefault="009A174E" w:rsidP="009A174E">
      <w:pPr>
        <w:rPr>
          <w:b/>
          <w:bCs/>
          <w:sz w:val="28"/>
          <w:szCs w:val="28"/>
          <w:u w:val="single"/>
        </w:rPr>
      </w:pPr>
    </w:p>
    <w:p w14:paraId="2F8B8DA7" w14:textId="78863878" w:rsidR="009A174E" w:rsidRDefault="009A174E" w:rsidP="000878B1">
      <w:pPr>
        <w:jc w:val="center"/>
        <w:rPr>
          <w:b/>
          <w:bCs/>
          <w:sz w:val="36"/>
          <w:szCs w:val="36"/>
          <w:u w:val="single"/>
        </w:rPr>
      </w:pPr>
      <w:r w:rsidRPr="000878B1">
        <w:rPr>
          <w:b/>
          <w:bCs/>
          <w:sz w:val="36"/>
          <w:szCs w:val="36"/>
          <w:u w:val="single"/>
        </w:rPr>
        <w:t>Part Time Batch</w:t>
      </w:r>
    </w:p>
    <w:p w14:paraId="50315BE3" w14:textId="77777777" w:rsidR="000878B1" w:rsidRPr="000878B1" w:rsidRDefault="000878B1" w:rsidP="000878B1">
      <w:pPr>
        <w:jc w:val="center"/>
        <w:rPr>
          <w:b/>
          <w:bCs/>
          <w:sz w:val="36"/>
          <w:szCs w:val="36"/>
          <w:u w:val="single"/>
        </w:rPr>
      </w:pPr>
    </w:p>
    <w:p w14:paraId="17C615EA" w14:textId="77777777" w:rsidR="009A174E" w:rsidRPr="00713561" w:rsidRDefault="009A174E" w:rsidP="009A174E">
      <w:pPr>
        <w:rPr>
          <w:b/>
          <w:bCs/>
          <w:sz w:val="28"/>
          <w:szCs w:val="28"/>
        </w:rPr>
      </w:pPr>
    </w:p>
    <w:p w14:paraId="2543681C" w14:textId="3CA80CCD" w:rsidR="009A174E" w:rsidRDefault="009A174E" w:rsidP="009A174E">
      <w:pPr>
        <w:rPr>
          <w:rFonts w:ascii="Arial" w:hAnsi="Arial" w:cs="Arial"/>
          <w:b/>
          <w:bCs/>
        </w:rPr>
      </w:pPr>
      <w:r w:rsidRPr="00713561">
        <w:rPr>
          <w:rFonts w:ascii="Arial" w:eastAsia="Arial" w:hAnsi="Arial" w:cs="Arial"/>
          <w:b/>
          <w:bCs/>
          <w:sz w:val="28"/>
          <w:szCs w:val="28"/>
        </w:rPr>
        <w:t>Semester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-II M. Tech. (CE-Structural </w:t>
      </w:r>
      <w:proofErr w:type="gramStart"/>
      <w:r>
        <w:rPr>
          <w:rFonts w:ascii="Arial" w:eastAsia="Arial" w:hAnsi="Arial" w:cs="Arial"/>
          <w:b/>
          <w:bCs/>
          <w:sz w:val="28"/>
          <w:szCs w:val="28"/>
        </w:rPr>
        <w:t xml:space="preserve">Engineering)   </w:t>
      </w:r>
      <w:proofErr w:type="gramEnd"/>
      <w:r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</w:rPr>
        <w:t>No. of Students:</w:t>
      </w:r>
      <w:r w:rsidR="001A444B">
        <w:rPr>
          <w:rFonts w:ascii="Arial" w:hAnsi="Arial" w:cs="Arial"/>
          <w:b/>
          <w:bCs/>
        </w:rPr>
        <w:t xml:space="preserve"> 06</w:t>
      </w:r>
      <w:r>
        <w:rPr>
          <w:rFonts w:ascii="Arial" w:hAnsi="Arial" w:cs="Arial"/>
          <w:b/>
          <w:bCs/>
        </w:rPr>
        <w:t xml:space="preserve">  </w:t>
      </w:r>
    </w:p>
    <w:tbl>
      <w:tblPr>
        <w:tblpPr w:leftFromText="180" w:rightFromText="180" w:vertAnchor="text" w:horzAnchor="margin" w:tblpX="-214" w:tblpY="91"/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1202"/>
        <w:gridCol w:w="1170"/>
        <w:gridCol w:w="3185"/>
        <w:gridCol w:w="426"/>
        <w:gridCol w:w="426"/>
        <w:gridCol w:w="341"/>
        <w:gridCol w:w="429"/>
        <w:gridCol w:w="907"/>
        <w:gridCol w:w="6"/>
        <w:gridCol w:w="903"/>
        <w:gridCol w:w="6"/>
      </w:tblGrid>
      <w:tr w:rsidR="009A174E" w14:paraId="5A382094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DB332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. No.</w:t>
            </w: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04169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E1F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C7ED9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B1E87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F1EF6C2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1ED68E4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A268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C56BB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(s)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833CD" w14:textId="77777777" w:rsidR="009A174E" w:rsidRDefault="009A174E" w:rsidP="002D6FCF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</w:rPr>
              <w:t>/ Week</w:t>
            </w:r>
          </w:p>
        </w:tc>
      </w:tr>
      <w:tr w:rsidR="008C519C" w14:paraId="5B767BB0" w14:textId="77777777" w:rsidTr="008C519C">
        <w:trPr>
          <w:gridAfter w:val="1"/>
          <w:wAfter w:w="6" w:type="dxa"/>
          <w:trHeight w:val="301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6B731" w14:textId="77777777" w:rsidR="008C519C" w:rsidRPr="00293D5B" w:rsidRDefault="008C519C" w:rsidP="008C519C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E9C14" w14:textId="278B1FC9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CEE4204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69DD5" w14:textId="3F75E486" w:rsidR="008C519C" w:rsidRPr="008C519C" w:rsidRDefault="008C519C" w:rsidP="008C519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1C3CE" w14:textId="7D2E74A6" w:rsidR="008C519C" w:rsidRPr="008C519C" w:rsidRDefault="008C519C" w:rsidP="008C519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Dynamics of Structures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7DFF" w14:textId="7A3E0F4B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94B500B" w14:textId="39DDAE5A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A7682" w14:textId="08768126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14220" w14:textId="776E9AFF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2AADB" w14:textId="46E04056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1563F" w14:textId="167EDDB8" w:rsidR="008C519C" w:rsidRPr="008C519C" w:rsidRDefault="00DB7FA8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8C519C" w14:paraId="5D3F8782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06BF" w14:textId="77777777" w:rsidR="008C519C" w:rsidRPr="00293D5B" w:rsidRDefault="008C519C" w:rsidP="008C519C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3B83C" w14:textId="227083F3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CEE420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FB089" w14:textId="59803A29" w:rsidR="008C519C" w:rsidRPr="008C519C" w:rsidRDefault="008C519C" w:rsidP="008C519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45055" w14:textId="0E122A10" w:rsidR="008C519C" w:rsidRPr="008C519C" w:rsidRDefault="008C519C" w:rsidP="008C519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Research Methodology and IPR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AC18B" w14:textId="69E46374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B3FC437" w14:textId="79C84974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76033" w14:textId="13B6F210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265CA" w14:textId="693D0F23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7A104" w14:textId="24110F4A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w w:val="101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8FDDA" w14:textId="1C0CA1E7" w:rsidR="008C519C" w:rsidRPr="008C519C" w:rsidRDefault="00DB7FA8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8C519C" w14:paraId="4DAA2E87" w14:textId="77777777" w:rsidTr="008C519C">
        <w:trPr>
          <w:gridAfter w:val="1"/>
          <w:wAfter w:w="6" w:type="dxa"/>
          <w:trHeight w:val="320"/>
        </w:trPr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E750B" w14:textId="77777777" w:rsidR="008C519C" w:rsidRPr="00293D5B" w:rsidRDefault="008C519C" w:rsidP="008C519C">
            <w:pPr>
              <w:jc w:val="center"/>
              <w:rPr>
                <w:rFonts w:ascii="Arial" w:hAnsi="Arial" w:cs="Arial"/>
                <w:color w:val="000000"/>
              </w:rPr>
            </w:pPr>
            <w:r w:rsidRPr="00293D5B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19A4" w14:textId="067F80D0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CEE4205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D589C" w14:textId="1C667C95" w:rsidR="008C519C" w:rsidRPr="008C519C" w:rsidRDefault="008C519C" w:rsidP="008C519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D1CB5" w14:textId="453F0F13" w:rsidR="008C519C" w:rsidRPr="008C519C" w:rsidRDefault="008C519C" w:rsidP="008C519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Advanced Construction Techniques &amp; Management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322E6" w14:textId="1F32213F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70E8E8B" w14:textId="61324374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F6528" w14:textId="6052A39D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87046" w14:textId="667A9E22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7DE82" w14:textId="3D8460E0" w:rsidR="008C519C" w:rsidRPr="008C519C" w:rsidRDefault="008C519C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C519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FFA17" w14:textId="2BABEE64" w:rsidR="008C519C" w:rsidRPr="008C519C" w:rsidRDefault="00DB7FA8" w:rsidP="008C519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8C519C" w14:paraId="02EEA85D" w14:textId="77777777" w:rsidTr="002D6FCF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2A1A1" w14:textId="77777777" w:rsidR="008C519C" w:rsidRDefault="008C519C" w:rsidP="008C519C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redits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7456" w14:textId="46F87774" w:rsidR="008C519C" w:rsidRDefault="008C519C" w:rsidP="008C519C">
            <w:pPr>
              <w:spacing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8C519C" w14:paraId="47C829D3" w14:textId="77777777" w:rsidTr="002D6FCF">
        <w:trPr>
          <w:trHeight w:val="320"/>
        </w:trPr>
        <w:tc>
          <w:tcPr>
            <w:tcW w:w="868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BDB635" w14:textId="77777777" w:rsidR="008C519C" w:rsidRDefault="008C519C" w:rsidP="008C519C">
            <w:pPr>
              <w:spacing w:after="1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ontact hours/week</w:t>
            </w:r>
          </w:p>
        </w:tc>
        <w:tc>
          <w:tcPr>
            <w:tcW w:w="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3BF21" w14:textId="65D1967B" w:rsidR="008C519C" w:rsidRDefault="008C519C" w:rsidP="008C519C">
            <w:pPr>
              <w:spacing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</w:tbl>
    <w:p w14:paraId="594B0F01" w14:textId="77777777" w:rsidR="009A174E" w:rsidRPr="00BD4A57" w:rsidRDefault="009A174E" w:rsidP="002C6B16">
      <w:pPr>
        <w:rPr>
          <w:rFonts w:ascii="Arial" w:eastAsia="Arial" w:hAnsi="Arial" w:cs="Arial"/>
          <w:b/>
          <w:lang w:bidi="en-US"/>
        </w:rPr>
      </w:pPr>
    </w:p>
    <w:sectPr w:rsidR="009A174E" w:rsidRPr="00BD4A57" w:rsidSect="00AA3582">
      <w:footerReference w:type="default" r:id="rId8"/>
      <w:pgSz w:w="11907" w:h="16839" w:code="9"/>
      <w:pgMar w:top="720" w:right="720" w:bottom="72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31F40" w14:textId="77777777" w:rsidR="005722A8" w:rsidRDefault="005722A8" w:rsidP="0090445A">
      <w:r>
        <w:separator/>
      </w:r>
    </w:p>
  </w:endnote>
  <w:endnote w:type="continuationSeparator" w:id="0">
    <w:p w14:paraId="3B0A13E9" w14:textId="77777777" w:rsidR="005722A8" w:rsidRDefault="005722A8" w:rsidP="00904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625F9" w14:textId="77777777" w:rsidR="00D0700B" w:rsidRDefault="00D0700B">
    <w:pPr>
      <w:pStyle w:val="Footer"/>
    </w:pPr>
  </w:p>
  <w:p w14:paraId="071B89D7" w14:textId="77777777" w:rsidR="00D0700B" w:rsidRDefault="00D070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3573B" w14:textId="77777777" w:rsidR="005722A8" w:rsidRDefault="005722A8" w:rsidP="0090445A">
      <w:r>
        <w:separator/>
      </w:r>
    </w:p>
  </w:footnote>
  <w:footnote w:type="continuationSeparator" w:id="0">
    <w:p w14:paraId="5CE20717" w14:textId="77777777" w:rsidR="005722A8" w:rsidRDefault="005722A8" w:rsidP="009044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23AD6"/>
    <w:multiLevelType w:val="hybridMultilevel"/>
    <w:tmpl w:val="5C4C4178"/>
    <w:lvl w:ilvl="0" w:tplc="71FA111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450FA"/>
    <w:multiLevelType w:val="hybridMultilevel"/>
    <w:tmpl w:val="C63A3E06"/>
    <w:lvl w:ilvl="0" w:tplc="760890B4">
      <w:start w:val="1"/>
      <w:numFmt w:val="decimal"/>
      <w:lvlText w:val="%1"/>
      <w:lvlJc w:val="left"/>
      <w:pPr>
        <w:ind w:left="5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231476C8"/>
    <w:multiLevelType w:val="hybridMultilevel"/>
    <w:tmpl w:val="2B1C2C0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75530E"/>
    <w:multiLevelType w:val="hybridMultilevel"/>
    <w:tmpl w:val="33628CA6"/>
    <w:lvl w:ilvl="0" w:tplc="71FA111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D32E3"/>
    <w:multiLevelType w:val="hybridMultilevel"/>
    <w:tmpl w:val="5CAA4316"/>
    <w:lvl w:ilvl="0" w:tplc="760890B4">
      <w:start w:val="1"/>
      <w:numFmt w:val="decimal"/>
      <w:lvlText w:val="%1"/>
      <w:lvlJc w:val="left"/>
      <w:pPr>
        <w:ind w:left="5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3F4C07CA"/>
    <w:multiLevelType w:val="hybridMultilevel"/>
    <w:tmpl w:val="07CA325E"/>
    <w:lvl w:ilvl="0" w:tplc="71FA111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9579CB"/>
    <w:multiLevelType w:val="hybridMultilevel"/>
    <w:tmpl w:val="5C4C4178"/>
    <w:lvl w:ilvl="0" w:tplc="71FA111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93418"/>
    <w:multiLevelType w:val="hybridMultilevel"/>
    <w:tmpl w:val="93106B1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402913F5"/>
    <w:multiLevelType w:val="hybridMultilevel"/>
    <w:tmpl w:val="EC229430"/>
    <w:lvl w:ilvl="0" w:tplc="E39C83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D6040E"/>
    <w:multiLevelType w:val="hybridMultilevel"/>
    <w:tmpl w:val="63AACE24"/>
    <w:lvl w:ilvl="0" w:tplc="71FA111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F36B91"/>
    <w:multiLevelType w:val="hybridMultilevel"/>
    <w:tmpl w:val="678AA1C8"/>
    <w:lvl w:ilvl="0" w:tplc="E39C836A">
      <w:start w:val="1"/>
      <w:numFmt w:val="decimal"/>
      <w:lvlText w:val="%1"/>
      <w:lvlJc w:val="left"/>
      <w:pPr>
        <w:ind w:left="5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404500202">
    <w:abstractNumId w:val="6"/>
  </w:num>
  <w:num w:numId="2" w16cid:durableId="1767654553">
    <w:abstractNumId w:val="0"/>
  </w:num>
  <w:num w:numId="3" w16cid:durableId="646472119">
    <w:abstractNumId w:val="4"/>
  </w:num>
  <w:num w:numId="4" w16cid:durableId="954019907">
    <w:abstractNumId w:val="5"/>
  </w:num>
  <w:num w:numId="5" w16cid:durableId="3826783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2665236">
    <w:abstractNumId w:val="10"/>
  </w:num>
  <w:num w:numId="7" w16cid:durableId="4470462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435220">
    <w:abstractNumId w:val="7"/>
  </w:num>
  <w:num w:numId="9" w16cid:durableId="1845435471">
    <w:abstractNumId w:val="3"/>
  </w:num>
  <w:num w:numId="10" w16cid:durableId="763888639">
    <w:abstractNumId w:val="1"/>
  </w:num>
  <w:num w:numId="11" w16cid:durableId="11173304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51326456">
    <w:abstractNumId w:val="8"/>
  </w:num>
  <w:num w:numId="13" w16cid:durableId="315692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7cwsDQzNTIxNTBS0lEKTi0uzszPAykwqwUADCW0tCwAAAA="/>
  </w:docVars>
  <w:rsids>
    <w:rsidRoot w:val="004E2704"/>
    <w:rsid w:val="000070FE"/>
    <w:rsid w:val="00010EAA"/>
    <w:rsid w:val="000213B9"/>
    <w:rsid w:val="000225D3"/>
    <w:rsid w:val="00031332"/>
    <w:rsid w:val="00032D55"/>
    <w:rsid w:val="00037300"/>
    <w:rsid w:val="00045FA6"/>
    <w:rsid w:val="0005642E"/>
    <w:rsid w:val="000573AC"/>
    <w:rsid w:val="00057534"/>
    <w:rsid w:val="00066667"/>
    <w:rsid w:val="0007048D"/>
    <w:rsid w:val="0007392B"/>
    <w:rsid w:val="00074EC3"/>
    <w:rsid w:val="0008374C"/>
    <w:rsid w:val="00083B62"/>
    <w:rsid w:val="00085035"/>
    <w:rsid w:val="00085767"/>
    <w:rsid w:val="0008614A"/>
    <w:rsid w:val="000878B1"/>
    <w:rsid w:val="0009428E"/>
    <w:rsid w:val="000A2957"/>
    <w:rsid w:val="000A4E00"/>
    <w:rsid w:val="000A52D6"/>
    <w:rsid w:val="000A592D"/>
    <w:rsid w:val="000A70CD"/>
    <w:rsid w:val="000B18B4"/>
    <w:rsid w:val="000B7E03"/>
    <w:rsid w:val="000C3EC7"/>
    <w:rsid w:val="000C3FAD"/>
    <w:rsid w:val="000C612C"/>
    <w:rsid w:val="000D132A"/>
    <w:rsid w:val="000D2E82"/>
    <w:rsid w:val="000F1830"/>
    <w:rsid w:val="000F1DB5"/>
    <w:rsid w:val="000F61CE"/>
    <w:rsid w:val="00104668"/>
    <w:rsid w:val="001051B0"/>
    <w:rsid w:val="0011636C"/>
    <w:rsid w:val="00132730"/>
    <w:rsid w:val="00135E8D"/>
    <w:rsid w:val="00137C44"/>
    <w:rsid w:val="00145471"/>
    <w:rsid w:val="00147B52"/>
    <w:rsid w:val="001538A2"/>
    <w:rsid w:val="00162FA7"/>
    <w:rsid w:val="00163701"/>
    <w:rsid w:val="00166AAA"/>
    <w:rsid w:val="00171E69"/>
    <w:rsid w:val="001742B0"/>
    <w:rsid w:val="00184454"/>
    <w:rsid w:val="001919BB"/>
    <w:rsid w:val="00193784"/>
    <w:rsid w:val="00195412"/>
    <w:rsid w:val="00196944"/>
    <w:rsid w:val="00196E7F"/>
    <w:rsid w:val="001979D7"/>
    <w:rsid w:val="001A0B95"/>
    <w:rsid w:val="001A1087"/>
    <w:rsid w:val="001A444B"/>
    <w:rsid w:val="001A7E8F"/>
    <w:rsid w:val="001B16EE"/>
    <w:rsid w:val="001C0921"/>
    <w:rsid w:val="001C1CF5"/>
    <w:rsid w:val="001C4A5E"/>
    <w:rsid w:val="001D7304"/>
    <w:rsid w:val="001E2D97"/>
    <w:rsid w:val="001E3BB2"/>
    <w:rsid w:val="001E5CE1"/>
    <w:rsid w:val="001E7278"/>
    <w:rsid w:val="001F192D"/>
    <w:rsid w:val="001F3131"/>
    <w:rsid w:val="00202E31"/>
    <w:rsid w:val="00203094"/>
    <w:rsid w:val="00207D0D"/>
    <w:rsid w:val="00211E75"/>
    <w:rsid w:val="00212E98"/>
    <w:rsid w:val="002135F3"/>
    <w:rsid w:val="00232198"/>
    <w:rsid w:val="00234CBB"/>
    <w:rsid w:val="00237D53"/>
    <w:rsid w:val="00245FF2"/>
    <w:rsid w:val="00250696"/>
    <w:rsid w:val="002541B4"/>
    <w:rsid w:val="002666D2"/>
    <w:rsid w:val="002755F9"/>
    <w:rsid w:val="00277549"/>
    <w:rsid w:val="002801F9"/>
    <w:rsid w:val="00283EA4"/>
    <w:rsid w:val="00283F06"/>
    <w:rsid w:val="002879BF"/>
    <w:rsid w:val="002907C9"/>
    <w:rsid w:val="00293D5B"/>
    <w:rsid w:val="002965B6"/>
    <w:rsid w:val="00297390"/>
    <w:rsid w:val="002A135B"/>
    <w:rsid w:val="002B5B66"/>
    <w:rsid w:val="002B6510"/>
    <w:rsid w:val="002C0027"/>
    <w:rsid w:val="002C0C99"/>
    <w:rsid w:val="002C0F07"/>
    <w:rsid w:val="002C55EE"/>
    <w:rsid w:val="002C6B16"/>
    <w:rsid w:val="002D50EB"/>
    <w:rsid w:val="002D5710"/>
    <w:rsid w:val="002D5CF0"/>
    <w:rsid w:val="002E3E44"/>
    <w:rsid w:val="002F08AC"/>
    <w:rsid w:val="002F4512"/>
    <w:rsid w:val="002F6B72"/>
    <w:rsid w:val="003079C5"/>
    <w:rsid w:val="00311431"/>
    <w:rsid w:val="00312BF8"/>
    <w:rsid w:val="00315D1D"/>
    <w:rsid w:val="00322B2A"/>
    <w:rsid w:val="0032369E"/>
    <w:rsid w:val="0032408F"/>
    <w:rsid w:val="003251C0"/>
    <w:rsid w:val="003300BF"/>
    <w:rsid w:val="00331FAE"/>
    <w:rsid w:val="003329D5"/>
    <w:rsid w:val="0034094B"/>
    <w:rsid w:val="00343621"/>
    <w:rsid w:val="0035231D"/>
    <w:rsid w:val="00352CA5"/>
    <w:rsid w:val="00361D1D"/>
    <w:rsid w:val="0036267F"/>
    <w:rsid w:val="00364D57"/>
    <w:rsid w:val="003808EB"/>
    <w:rsid w:val="00384FC2"/>
    <w:rsid w:val="00385597"/>
    <w:rsid w:val="003920C0"/>
    <w:rsid w:val="003935F5"/>
    <w:rsid w:val="003A423D"/>
    <w:rsid w:val="003C07F7"/>
    <w:rsid w:val="003C38C5"/>
    <w:rsid w:val="003C5148"/>
    <w:rsid w:val="003C5C9B"/>
    <w:rsid w:val="003C7556"/>
    <w:rsid w:val="003C7A57"/>
    <w:rsid w:val="003D1141"/>
    <w:rsid w:val="003D1754"/>
    <w:rsid w:val="003D17D1"/>
    <w:rsid w:val="003D1EB3"/>
    <w:rsid w:val="003D60E3"/>
    <w:rsid w:val="003E2BD5"/>
    <w:rsid w:val="003F02D5"/>
    <w:rsid w:val="003F16FC"/>
    <w:rsid w:val="003F49FC"/>
    <w:rsid w:val="003F640B"/>
    <w:rsid w:val="00400C03"/>
    <w:rsid w:val="004102C7"/>
    <w:rsid w:val="004139DE"/>
    <w:rsid w:val="00416013"/>
    <w:rsid w:val="004207CD"/>
    <w:rsid w:val="00424669"/>
    <w:rsid w:val="00424F59"/>
    <w:rsid w:val="00425538"/>
    <w:rsid w:val="004265AB"/>
    <w:rsid w:val="0043094D"/>
    <w:rsid w:val="004408A5"/>
    <w:rsid w:val="00440E95"/>
    <w:rsid w:val="0044550D"/>
    <w:rsid w:val="00454A80"/>
    <w:rsid w:val="004727E1"/>
    <w:rsid w:val="00472875"/>
    <w:rsid w:val="00473BE6"/>
    <w:rsid w:val="00476D26"/>
    <w:rsid w:val="004771C9"/>
    <w:rsid w:val="00477E51"/>
    <w:rsid w:val="00486683"/>
    <w:rsid w:val="004938AE"/>
    <w:rsid w:val="00495591"/>
    <w:rsid w:val="00496536"/>
    <w:rsid w:val="00497832"/>
    <w:rsid w:val="004A1F8B"/>
    <w:rsid w:val="004B1619"/>
    <w:rsid w:val="004B66CE"/>
    <w:rsid w:val="004C0BCC"/>
    <w:rsid w:val="004C15DB"/>
    <w:rsid w:val="004C60A0"/>
    <w:rsid w:val="004E159B"/>
    <w:rsid w:val="004E2704"/>
    <w:rsid w:val="004E36D5"/>
    <w:rsid w:val="004F0061"/>
    <w:rsid w:val="005037BB"/>
    <w:rsid w:val="0051115B"/>
    <w:rsid w:val="00521E65"/>
    <w:rsid w:val="0052335A"/>
    <w:rsid w:val="00526F40"/>
    <w:rsid w:val="00527F12"/>
    <w:rsid w:val="00535E8F"/>
    <w:rsid w:val="00541BB8"/>
    <w:rsid w:val="00543CDF"/>
    <w:rsid w:val="00560A6C"/>
    <w:rsid w:val="005719D9"/>
    <w:rsid w:val="005722A8"/>
    <w:rsid w:val="00573F37"/>
    <w:rsid w:val="0058480B"/>
    <w:rsid w:val="00590B9A"/>
    <w:rsid w:val="00591C6B"/>
    <w:rsid w:val="005933E3"/>
    <w:rsid w:val="005958FC"/>
    <w:rsid w:val="00597E94"/>
    <w:rsid w:val="005A0E04"/>
    <w:rsid w:val="005A23DD"/>
    <w:rsid w:val="005A24DA"/>
    <w:rsid w:val="005A26CE"/>
    <w:rsid w:val="005A7894"/>
    <w:rsid w:val="005B0D90"/>
    <w:rsid w:val="005B1353"/>
    <w:rsid w:val="005B2F92"/>
    <w:rsid w:val="005C2EE2"/>
    <w:rsid w:val="005C2FF2"/>
    <w:rsid w:val="005C4F68"/>
    <w:rsid w:val="005D3A93"/>
    <w:rsid w:val="005E313F"/>
    <w:rsid w:val="005E64D2"/>
    <w:rsid w:val="005F1867"/>
    <w:rsid w:val="005F1FE9"/>
    <w:rsid w:val="005F209B"/>
    <w:rsid w:val="005F64DA"/>
    <w:rsid w:val="006015A8"/>
    <w:rsid w:val="0060194B"/>
    <w:rsid w:val="0061226C"/>
    <w:rsid w:val="00614FB0"/>
    <w:rsid w:val="00616324"/>
    <w:rsid w:val="006163AC"/>
    <w:rsid w:val="00621689"/>
    <w:rsid w:val="00630F25"/>
    <w:rsid w:val="0063214C"/>
    <w:rsid w:val="00632F45"/>
    <w:rsid w:val="00634099"/>
    <w:rsid w:val="00635B42"/>
    <w:rsid w:val="00636A10"/>
    <w:rsid w:val="0065015E"/>
    <w:rsid w:val="00650DC8"/>
    <w:rsid w:val="00654C5E"/>
    <w:rsid w:val="00660B30"/>
    <w:rsid w:val="00662986"/>
    <w:rsid w:val="006649C1"/>
    <w:rsid w:val="00671503"/>
    <w:rsid w:val="00672F1A"/>
    <w:rsid w:val="00675D02"/>
    <w:rsid w:val="00681755"/>
    <w:rsid w:val="00683459"/>
    <w:rsid w:val="006902F9"/>
    <w:rsid w:val="00695516"/>
    <w:rsid w:val="00695AEB"/>
    <w:rsid w:val="00697271"/>
    <w:rsid w:val="006A44C4"/>
    <w:rsid w:val="006B16C2"/>
    <w:rsid w:val="006B20C4"/>
    <w:rsid w:val="006B2204"/>
    <w:rsid w:val="006B2A69"/>
    <w:rsid w:val="006B38DB"/>
    <w:rsid w:val="006B49A1"/>
    <w:rsid w:val="006B4E37"/>
    <w:rsid w:val="006B6091"/>
    <w:rsid w:val="006B66BB"/>
    <w:rsid w:val="006C1153"/>
    <w:rsid w:val="006C362A"/>
    <w:rsid w:val="006C6C06"/>
    <w:rsid w:val="006D2ADC"/>
    <w:rsid w:val="006E4D30"/>
    <w:rsid w:val="006F7510"/>
    <w:rsid w:val="00702AB5"/>
    <w:rsid w:val="00712B32"/>
    <w:rsid w:val="00716BDF"/>
    <w:rsid w:val="00721B3E"/>
    <w:rsid w:val="007256B1"/>
    <w:rsid w:val="0074159F"/>
    <w:rsid w:val="00752548"/>
    <w:rsid w:val="0075602D"/>
    <w:rsid w:val="00760215"/>
    <w:rsid w:val="00762A3B"/>
    <w:rsid w:val="00766DA7"/>
    <w:rsid w:val="00766E98"/>
    <w:rsid w:val="00766EEE"/>
    <w:rsid w:val="00766FCE"/>
    <w:rsid w:val="007724CA"/>
    <w:rsid w:val="00774418"/>
    <w:rsid w:val="007769F7"/>
    <w:rsid w:val="007806D9"/>
    <w:rsid w:val="00787394"/>
    <w:rsid w:val="007950DA"/>
    <w:rsid w:val="00795A13"/>
    <w:rsid w:val="007A32DB"/>
    <w:rsid w:val="007A3AE5"/>
    <w:rsid w:val="007A407F"/>
    <w:rsid w:val="007A619B"/>
    <w:rsid w:val="007A7046"/>
    <w:rsid w:val="007A71B5"/>
    <w:rsid w:val="007B69A4"/>
    <w:rsid w:val="007C40B2"/>
    <w:rsid w:val="007F2DE6"/>
    <w:rsid w:val="00804675"/>
    <w:rsid w:val="0080630F"/>
    <w:rsid w:val="00810B6E"/>
    <w:rsid w:val="0081707E"/>
    <w:rsid w:val="00817C77"/>
    <w:rsid w:val="008256C1"/>
    <w:rsid w:val="008278B8"/>
    <w:rsid w:val="00831962"/>
    <w:rsid w:val="00831B03"/>
    <w:rsid w:val="00836879"/>
    <w:rsid w:val="008456F2"/>
    <w:rsid w:val="0085036A"/>
    <w:rsid w:val="00855911"/>
    <w:rsid w:val="0086036A"/>
    <w:rsid w:val="008630A1"/>
    <w:rsid w:val="0086542C"/>
    <w:rsid w:val="00873C62"/>
    <w:rsid w:val="008801CC"/>
    <w:rsid w:val="0088044B"/>
    <w:rsid w:val="0088151C"/>
    <w:rsid w:val="00883070"/>
    <w:rsid w:val="00883E47"/>
    <w:rsid w:val="00887B82"/>
    <w:rsid w:val="008937EC"/>
    <w:rsid w:val="00895692"/>
    <w:rsid w:val="00897092"/>
    <w:rsid w:val="008A4A87"/>
    <w:rsid w:val="008A4C98"/>
    <w:rsid w:val="008A70CF"/>
    <w:rsid w:val="008B0EF8"/>
    <w:rsid w:val="008B4FD3"/>
    <w:rsid w:val="008B50E1"/>
    <w:rsid w:val="008B60A9"/>
    <w:rsid w:val="008C519C"/>
    <w:rsid w:val="008C7C6A"/>
    <w:rsid w:val="008D4993"/>
    <w:rsid w:val="008D658B"/>
    <w:rsid w:val="008D65E9"/>
    <w:rsid w:val="008F31FC"/>
    <w:rsid w:val="008F3724"/>
    <w:rsid w:val="008F6263"/>
    <w:rsid w:val="00901A8C"/>
    <w:rsid w:val="009023F1"/>
    <w:rsid w:val="0090445A"/>
    <w:rsid w:val="00905679"/>
    <w:rsid w:val="0091228A"/>
    <w:rsid w:val="009203AC"/>
    <w:rsid w:val="00921D3B"/>
    <w:rsid w:val="00923C59"/>
    <w:rsid w:val="0093537F"/>
    <w:rsid w:val="0093564E"/>
    <w:rsid w:val="00940245"/>
    <w:rsid w:val="00942716"/>
    <w:rsid w:val="00944CD0"/>
    <w:rsid w:val="00947943"/>
    <w:rsid w:val="00960FB7"/>
    <w:rsid w:val="00962B75"/>
    <w:rsid w:val="009654C5"/>
    <w:rsid w:val="009722A6"/>
    <w:rsid w:val="00976D59"/>
    <w:rsid w:val="0097746A"/>
    <w:rsid w:val="009879F4"/>
    <w:rsid w:val="00992811"/>
    <w:rsid w:val="009967E0"/>
    <w:rsid w:val="009A174E"/>
    <w:rsid w:val="009A1D0E"/>
    <w:rsid w:val="009A3EFE"/>
    <w:rsid w:val="009B3073"/>
    <w:rsid w:val="009C01FC"/>
    <w:rsid w:val="009C0801"/>
    <w:rsid w:val="009C46A0"/>
    <w:rsid w:val="009C54BC"/>
    <w:rsid w:val="009D5EA7"/>
    <w:rsid w:val="009D7C5A"/>
    <w:rsid w:val="009E70A9"/>
    <w:rsid w:val="009F0830"/>
    <w:rsid w:val="009F4F3B"/>
    <w:rsid w:val="009F70DF"/>
    <w:rsid w:val="009F7207"/>
    <w:rsid w:val="00A0078D"/>
    <w:rsid w:val="00A0677C"/>
    <w:rsid w:val="00A135C0"/>
    <w:rsid w:val="00A2290A"/>
    <w:rsid w:val="00A343B2"/>
    <w:rsid w:val="00A44016"/>
    <w:rsid w:val="00A46A38"/>
    <w:rsid w:val="00A47174"/>
    <w:rsid w:val="00A53C7D"/>
    <w:rsid w:val="00A5610E"/>
    <w:rsid w:val="00A64EEE"/>
    <w:rsid w:val="00A67D50"/>
    <w:rsid w:val="00A67EA7"/>
    <w:rsid w:val="00A71B76"/>
    <w:rsid w:val="00A7535A"/>
    <w:rsid w:val="00A821C6"/>
    <w:rsid w:val="00A85091"/>
    <w:rsid w:val="00A86777"/>
    <w:rsid w:val="00A91494"/>
    <w:rsid w:val="00AA04AA"/>
    <w:rsid w:val="00AA3582"/>
    <w:rsid w:val="00AA3B4C"/>
    <w:rsid w:val="00AA549A"/>
    <w:rsid w:val="00AA698F"/>
    <w:rsid w:val="00AA70F8"/>
    <w:rsid w:val="00AB41F1"/>
    <w:rsid w:val="00AB430E"/>
    <w:rsid w:val="00AC7BB9"/>
    <w:rsid w:val="00AD08E1"/>
    <w:rsid w:val="00AD2F62"/>
    <w:rsid w:val="00AE234C"/>
    <w:rsid w:val="00AE3592"/>
    <w:rsid w:val="00AE5423"/>
    <w:rsid w:val="00AE6203"/>
    <w:rsid w:val="00AF04AC"/>
    <w:rsid w:val="00AF212B"/>
    <w:rsid w:val="00AF2353"/>
    <w:rsid w:val="00AF7001"/>
    <w:rsid w:val="00B000CB"/>
    <w:rsid w:val="00B0373A"/>
    <w:rsid w:val="00B05E83"/>
    <w:rsid w:val="00B069A6"/>
    <w:rsid w:val="00B07053"/>
    <w:rsid w:val="00B07FA1"/>
    <w:rsid w:val="00B1288F"/>
    <w:rsid w:val="00B203CC"/>
    <w:rsid w:val="00B30EFB"/>
    <w:rsid w:val="00B31910"/>
    <w:rsid w:val="00B3264E"/>
    <w:rsid w:val="00B333E5"/>
    <w:rsid w:val="00B36E4F"/>
    <w:rsid w:val="00B4299E"/>
    <w:rsid w:val="00B42EF1"/>
    <w:rsid w:val="00B57CC7"/>
    <w:rsid w:val="00B6593E"/>
    <w:rsid w:val="00B66CE2"/>
    <w:rsid w:val="00B71672"/>
    <w:rsid w:val="00B81BF0"/>
    <w:rsid w:val="00B84516"/>
    <w:rsid w:val="00B93335"/>
    <w:rsid w:val="00B97639"/>
    <w:rsid w:val="00BA4051"/>
    <w:rsid w:val="00BA6913"/>
    <w:rsid w:val="00BC350A"/>
    <w:rsid w:val="00BC5C80"/>
    <w:rsid w:val="00BC601A"/>
    <w:rsid w:val="00BC6B11"/>
    <w:rsid w:val="00BD2A74"/>
    <w:rsid w:val="00BD5980"/>
    <w:rsid w:val="00BD6FAA"/>
    <w:rsid w:val="00BD7BED"/>
    <w:rsid w:val="00BE287B"/>
    <w:rsid w:val="00BE4A26"/>
    <w:rsid w:val="00BE4CA3"/>
    <w:rsid w:val="00BF61C2"/>
    <w:rsid w:val="00C03BE2"/>
    <w:rsid w:val="00C11347"/>
    <w:rsid w:val="00C163C5"/>
    <w:rsid w:val="00C17BC9"/>
    <w:rsid w:val="00C250D5"/>
    <w:rsid w:val="00C36542"/>
    <w:rsid w:val="00C441D9"/>
    <w:rsid w:val="00C44A52"/>
    <w:rsid w:val="00C4618A"/>
    <w:rsid w:val="00C47709"/>
    <w:rsid w:val="00C50650"/>
    <w:rsid w:val="00C506DF"/>
    <w:rsid w:val="00C51E31"/>
    <w:rsid w:val="00C53E26"/>
    <w:rsid w:val="00C709BE"/>
    <w:rsid w:val="00C76229"/>
    <w:rsid w:val="00C81DCC"/>
    <w:rsid w:val="00C84FB4"/>
    <w:rsid w:val="00C870F0"/>
    <w:rsid w:val="00C921F3"/>
    <w:rsid w:val="00C9276B"/>
    <w:rsid w:val="00C93DDC"/>
    <w:rsid w:val="00C94550"/>
    <w:rsid w:val="00C94FD7"/>
    <w:rsid w:val="00C9592E"/>
    <w:rsid w:val="00CA64A3"/>
    <w:rsid w:val="00CB668E"/>
    <w:rsid w:val="00CC77B8"/>
    <w:rsid w:val="00CD408C"/>
    <w:rsid w:val="00CD72E3"/>
    <w:rsid w:val="00CD787B"/>
    <w:rsid w:val="00CE02D2"/>
    <w:rsid w:val="00CE207F"/>
    <w:rsid w:val="00CE34E4"/>
    <w:rsid w:val="00CE7566"/>
    <w:rsid w:val="00CE75BF"/>
    <w:rsid w:val="00CF24A4"/>
    <w:rsid w:val="00CF3EEF"/>
    <w:rsid w:val="00CF781B"/>
    <w:rsid w:val="00D004EA"/>
    <w:rsid w:val="00D058E2"/>
    <w:rsid w:val="00D0700B"/>
    <w:rsid w:val="00D14F78"/>
    <w:rsid w:val="00D1559F"/>
    <w:rsid w:val="00D17008"/>
    <w:rsid w:val="00D17C95"/>
    <w:rsid w:val="00D20392"/>
    <w:rsid w:val="00D22238"/>
    <w:rsid w:val="00D22FB0"/>
    <w:rsid w:val="00D235EB"/>
    <w:rsid w:val="00D326E0"/>
    <w:rsid w:val="00D32C8A"/>
    <w:rsid w:val="00D32CF4"/>
    <w:rsid w:val="00D3485B"/>
    <w:rsid w:val="00D370A9"/>
    <w:rsid w:val="00D37156"/>
    <w:rsid w:val="00D40238"/>
    <w:rsid w:val="00D406CD"/>
    <w:rsid w:val="00D43216"/>
    <w:rsid w:val="00D43C56"/>
    <w:rsid w:val="00D44B99"/>
    <w:rsid w:val="00D50FCD"/>
    <w:rsid w:val="00D57414"/>
    <w:rsid w:val="00D60476"/>
    <w:rsid w:val="00D6130D"/>
    <w:rsid w:val="00D6798E"/>
    <w:rsid w:val="00D737FE"/>
    <w:rsid w:val="00D769DA"/>
    <w:rsid w:val="00D809CD"/>
    <w:rsid w:val="00D81A9C"/>
    <w:rsid w:val="00D837F1"/>
    <w:rsid w:val="00D8550E"/>
    <w:rsid w:val="00D85940"/>
    <w:rsid w:val="00D977B0"/>
    <w:rsid w:val="00D979F4"/>
    <w:rsid w:val="00DA6044"/>
    <w:rsid w:val="00DB2097"/>
    <w:rsid w:val="00DB28FC"/>
    <w:rsid w:val="00DB5030"/>
    <w:rsid w:val="00DB7FA8"/>
    <w:rsid w:val="00DC541D"/>
    <w:rsid w:val="00DC581A"/>
    <w:rsid w:val="00DD1F0E"/>
    <w:rsid w:val="00DD786F"/>
    <w:rsid w:val="00DD798C"/>
    <w:rsid w:val="00DE0582"/>
    <w:rsid w:val="00DE38C7"/>
    <w:rsid w:val="00DE44A7"/>
    <w:rsid w:val="00DF0CFC"/>
    <w:rsid w:val="00DF6569"/>
    <w:rsid w:val="00DF7292"/>
    <w:rsid w:val="00E06076"/>
    <w:rsid w:val="00E065B9"/>
    <w:rsid w:val="00E07AC3"/>
    <w:rsid w:val="00E10222"/>
    <w:rsid w:val="00E24129"/>
    <w:rsid w:val="00E24BC2"/>
    <w:rsid w:val="00E404D5"/>
    <w:rsid w:val="00E405B9"/>
    <w:rsid w:val="00E440F0"/>
    <w:rsid w:val="00E465CA"/>
    <w:rsid w:val="00E46B49"/>
    <w:rsid w:val="00E5009A"/>
    <w:rsid w:val="00E50E47"/>
    <w:rsid w:val="00E524B9"/>
    <w:rsid w:val="00E5302D"/>
    <w:rsid w:val="00E5454E"/>
    <w:rsid w:val="00E55370"/>
    <w:rsid w:val="00E6615E"/>
    <w:rsid w:val="00E6754D"/>
    <w:rsid w:val="00E7267B"/>
    <w:rsid w:val="00E744D8"/>
    <w:rsid w:val="00E74C83"/>
    <w:rsid w:val="00E807D1"/>
    <w:rsid w:val="00E80C71"/>
    <w:rsid w:val="00E86142"/>
    <w:rsid w:val="00E87D56"/>
    <w:rsid w:val="00E92A38"/>
    <w:rsid w:val="00E95559"/>
    <w:rsid w:val="00E97310"/>
    <w:rsid w:val="00EB02F0"/>
    <w:rsid w:val="00EB2B3C"/>
    <w:rsid w:val="00EB2B8E"/>
    <w:rsid w:val="00EB7A19"/>
    <w:rsid w:val="00EC0F55"/>
    <w:rsid w:val="00EC3740"/>
    <w:rsid w:val="00EC41D3"/>
    <w:rsid w:val="00ED0535"/>
    <w:rsid w:val="00ED1255"/>
    <w:rsid w:val="00ED347E"/>
    <w:rsid w:val="00ED5E82"/>
    <w:rsid w:val="00ED75EC"/>
    <w:rsid w:val="00EF3DBA"/>
    <w:rsid w:val="00EF6948"/>
    <w:rsid w:val="00F03507"/>
    <w:rsid w:val="00F065D8"/>
    <w:rsid w:val="00F078A1"/>
    <w:rsid w:val="00F07913"/>
    <w:rsid w:val="00F107F9"/>
    <w:rsid w:val="00F11ABA"/>
    <w:rsid w:val="00F12636"/>
    <w:rsid w:val="00F149AF"/>
    <w:rsid w:val="00F16C36"/>
    <w:rsid w:val="00F17054"/>
    <w:rsid w:val="00F17580"/>
    <w:rsid w:val="00F23F16"/>
    <w:rsid w:val="00F25BF5"/>
    <w:rsid w:val="00F26890"/>
    <w:rsid w:val="00F26EFC"/>
    <w:rsid w:val="00F3376F"/>
    <w:rsid w:val="00F33D9B"/>
    <w:rsid w:val="00F34776"/>
    <w:rsid w:val="00F44447"/>
    <w:rsid w:val="00F5475E"/>
    <w:rsid w:val="00F55066"/>
    <w:rsid w:val="00F600D9"/>
    <w:rsid w:val="00F65500"/>
    <w:rsid w:val="00F6676C"/>
    <w:rsid w:val="00F6677F"/>
    <w:rsid w:val="00F70A3E"/>
    <w:rsid w:val="00F73112"/>
    <w:rsid w:val="00F739E5"/>
    <w:rsid w:val="00F73EA4"/>
    <w:rsid w:val="00F74CEF"/>
    <w:rsid w:val="00F74FC1"/>
    <w:rsid w:val="00F75D64"/>
    <w:rsid w:val="00F8184E"/>
    <w:rsid w:val="00F82241"/>
    <w:rsid w:val="00F86B37"/>
    <w:rsid w:val="00F975AD"/>
    <w:rsid w:val="00FA0BDB"/>
    <w:rsid w:val="00FA2FB9"/>
    <w:rsid w:val="00FA3723"/>
    <w:rsid w:val="00FA4BA5"/>
    <w:rsid w:val="00FA737F"/>
    <w:rsid w:val="00FA7E50"/>
    <w:rsid w:val="00FA7E6B"/>
    <w:rsid w:val="00FB0AB0"/>
    <w:rsid w:val="00FB3532"/>
    <w:rsid w:val="00FB41EF"/>
    <w:rsid w:val="00FB6A19"/>
    <w:rsid w:val="00FB6AA5"/>
    <w:rsid w:val="00FC2592"/>
    <w:rsid w:val="00FC333A"/>
    <w:rsid w:val="00FC5CE6"/>
    <w:rsid w:val="00FC775E"/>
    <w:rsid w:val="00FD1103"/>
    <w:rsid w:val="00FD28BB"/>
    <w:rsid w:val="00FD4515"/>
    <w:rsid w:val="00FE4921"/>
    <w:rsid w:val="00FE74CF"/>
    <w:rsid w:val="00FF0176"/>
    <w:rsid w:val="00FF01B9"/>
    <w:rsid w:val="00FF1B82"/>
    <w:rsid w:val="00FF2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5A6C5"/>
  <w15:docId w15:val="{21D517DC-1683-4FC9-ACD2-51A7A0BAC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B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299E"/>
    <w:pPr>
      <w:spacing w:after="0" w:line="240" w:lineRule="auto"/>
    </w:pPr>
    <w:rPr>
      <w:rFonts w:ascii="Times New Roman" w:eastAsia="Times New Roman" w:hAnsi="Times New Roman" w:cs="Times New Roman"/>
      <w:sz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B4299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 w:bidi="ar-SA"/>
    </w:rPr>
  </w:style>
  <w:style w:type="table" w:styleId="Table3Deffects1">
    <w:name w:val="Table 3D effects 1"/>
    <w:basedOn w:val="TableNormal"/>
    <w:rsid w:val="00BD6FAA"/>
    <w:pPr>
      <w:spacing w:after="0" w:line="240" w:lineRule="auto"/>
    </w:pPr>
    <w:rPr>
      <w:rFonts w:ascii="Times New Roman" w:eastAsia="Times New Roman" w:hAnsi="Times New Roman" w:cs="Times New Roman"/>
      <w:sz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04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445A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04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445A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qFormat/>
    <w:rsid w:val="000213B9"/>
    <w:pPr>
      <w:spacing w:before="100" w:beforeAutospacing="1" w:after="100" w:afterAutospacing="1"/>
    </w:pPr>
    <w:rPr>
      <w:rFonts w:eastAsiaTheme="minorEastAsia"/>
      <w:lang w:bidi="hi-IN"/>
    </w:rPr>
  </w:style>
  <w:style w:type="paragraph" w:styleId="ListParagraph">
    <w:name w:val="List Paragraph"/>
    <w:basedOn w:val="Normal"/>
    <w:uiPriority w:val="34"/>
    <w:qFormat/>
    <w:rsid w:val="00D769D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Light">
    <w:name w:val="Grid Table Light"/>
    <w:basedOn w:val="TableNormal"/>
    <w:uiPriority w:val="40"/>
    <w:rsid w:val="00FD451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D451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D451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uiPriority w:val="22"/>
    <w:qFormat/>
    <w:rsid w:val="00541BB8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C51E31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C51E31"/>
    <w:rPr>
      <w:rFonts w:ascii="Arial" w:eastAsia="Arial" w:hAnsi="Arial" w:cs="Arial"/>
      <w:sz w:val="24"/>
      <w:szCs w:val="24"/>
      <w:lang w:bidi="ar-SA"/>
    </w:rPr>
  </w:style>
  <w:style w:type="paragraph" w:customStyle="1" w:styleId="TableParagraph">
    <w:name w:val="Table Paragraph"/>
    <w:basedOn w:val="Normal"/>
    <w:uiPriority w:val="1"/>
    <w:qFormat/>
    <w:rsid w:val="00C51E31"/>
    <w:pPr>
      <w:widowControl w:val="0"/>
      <w:autoSpaceDE w:val="0"/>
      <w:autoSpaceDN w:val="0"/>
      <w:spacing w:line="274" w:lineRule="exact"/>
      <w:jc w:val="center"/>
    </w:pPr>
    <w:rPr>
      <w:rFonts w:ascii="Arial" w:eastAsia="Arial" w:hAnsi="Arial" w:cs="Arial"/>
      <w:sz w:val="22"/>
      <w:szCs w:val="22"/>
    </w:rPr>
  </w:style>
  <w:style w:type="table" w:customStyle="1" w:styleId="TableNormal1">
    <w:name w:val="Table Normal1"/>
    <w:uiPriority w:val="2"/>
    <w:semiHidden/>
    <w:unhideWhenUsed/>
    <w:qFormat/>
    <w:rsid w:val="001F3131"/>
    <w:pPr>
      <w:widowControl w:val="0"/>
      <w:spacing w:after="0" w:line="240" w:lineRule="auto"/>
    </w:pPr>
    <w:rPr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sonormal0">
    <w:name w:val="msonormal"/>
    <w:basedOn w:val="Normal"/>
    <w:uiPriority w:val="99"/>
    <w:semiHidden/>
    <w:rsid w:val="00702AB5"/>
    <w:pPr>
      <w:spacing w:before="100" w:beforeAutospacing="1" w:after="100" w:afterAutospacing="1"/>
    </w:pPr>
    <w:rPr>
      <w:rFonts w:eastAsiaTheme="minorEastAsia"/>
      <w:lang w:bidi="hi-IN"/>
    </w:rPr>
  </w:style>
  <w:style w:type="table" w:customStyle="1" w:styleId="TableGrid1">
    <w:name w:val="Table Grid1"/>
    <w:basedOn w:val="TableNormal"/>
    <w:next w:val="TableGrid"/>
    <w:uiPriority w:val="59"/>
    <w:rsid w:val="00B31910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411ED-ADF1-4817-A947-3A71F8549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prakash Suwalka</dc:creator>
  <cp:lastModifiedBy>Avinash Ojha</cp:lastModifiedBy>
  <cp:revision>23</cp:revision>
  <cp:lastPrinted>2022-09-30T11:56:00Z</cp:lastPrinted>
  <dcterms:created xsi:type="dcterms:W3CDTF">2022-12-15T04:40:00Z</dcterms:created>
  <dcterms:modified xsi:type="dcterms:W3CDTF">2022-12-19T10:04:00Z</dcterms:modified>
</cp:coreProperties>
</file>